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C2F9D" w14:textId="77777777" w:rsidR="0041608B" w:rsidRDefault="0041608B" w:rsidP="001356D3">
      <w:pPr>
        <w:pStyle w:val="Heading2"/>
      </w:pPr>
      <w:bookmarkStart w:id="0" w:name="_Toc89941870"/>
    </w:p>
    <w:p w14:paraId="7BDB694E" w14:textId="79FEFC61" w:rsidR="0041608B" w:rsidRPr="00DB0F0C" w:rsidRDefault="00DB0F0C" w:rsidP="008F2CC6">
      <w:pPr>
        <w:pStyle w:val="Heading2"/>
        <w:rPr>
          <w:sz w:val="32"/>
          <w:szCs w:val="22"/>
        </w:rPr>
      </w:pPr>
      <w:r>
        <w:t xml:space="preserve">               </w:t>
      </w:r>
      <w:r w:rsidR="0041608B" w:rsidRPr="00DB0F0C">
        <w:rPr>
          <w:sz w:val="32"/>
          <w:szCs w:val="22"/>
        </w:rPr>
        <w:t>Westgate Primary School</w:t>
      </w:r>
    </w:p>
    <w:p w14:paraId="2B63DC49" w14:textId="77777777" w:rsidR="001356D3" w:rsidRPr="00DB0F0C" w:rsidRDefault="001356D3" w:rsidP="008F2CC6">
      <w:pPr>
        <w:pStyle w:val="Heading2"/>
        <w:jc w:val="center"/>
        <w:rPr>
          <w:sz w:val="32"/>
          <w:szCs w:val="22"/>
        </w:rPr>
      </w:pPr>
      <w:r w:rsidRPr="00DB0F0C">
        <w:rPr>
          <w:sz w:val="32"/>
          <w:szCs w:val="22"/>
        </w:rPr>
        <w:t>Person Specification for a Headteacher</w:t>
      </w:r>
      <w:bookmarkEnd w:id="0"/>
    </w:p>
    <w:p w14:paraId="3106953E" w14:textId="77777777" w:rsidR="001356D3" w:rsidRDefault="001356D3" w:rsidP="001356D3">
      <w:pPr>
        <w:rPr>
          <w:i/>
          <w:sz w:val="22"/>
        </w:rPr>
      </w:pPr>
    </w:p>
    <w:p w14:paraId="64983241" w14:textId="77777777" w:rsidR="001356D3" w:rsidRPr="00FE387B" w:rsidRDefault="001356D3" w:rsidP="001356D3">
      <w:pPr>
        <w:pStyle w:val="Header"/>
      </w:pPr>
    </w:p>
    <w:p w14:paraId="3DCCD370"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75D831C5"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01FA5AB7" w14:textId="77777777" w:rsidR="001356D3" w:rsidRPr="00FE387B" w:rsidRDefault="001356D3" w:rsidP="001356D3">
      <w:r w:rsidRPr="00FE387B">
        <w:t xml:space="preserve"> </w:t>
      </w:r>
    </w:p>
    <w:p w14:paraId="7C76D39A" w14:textId="77777777" w:rsidR="001356D3"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4543AFE1" w14:textId="77777777" w:rsidR="00DB0F0C" w:rsidRPr="00FE387B" w:rsidRDefault="00DB0F0C" w:rsidP="001356D3">
      <w:pPr>
        <w:ind w:left="-284"/>
        <w:jc w:val="both"/>
      </w:pPr>
    </w:p>
    <w:p w14:paraId="75A0B2D4" w14:textId="77777777" w:rsidR="001356D3" w:rsidRDefault="001356D3" w:rsidP="001356D3">
      <w:pPr>
        <w:ind w:left="-284"/>
        <w:jc w:val="both"/>
      </w:pPr>
      <w:r w:rsidRPr="00FE387B">
        <w:t>Candidates failing to meet any of the essential criteria will automatically be excluded at any stage of the process.</w:t>
      </w:r>
    </w:p>
    <w:p w14:paraId="4F137D23" w14:textId="77777777" w:rsidR="00DB0F0C" w:rsidRPr="00FE387B" w:rsidRDefault="00DB0F0C" w:rsidP="001356D3">
      <w:pPr>
        <w:ind w:left="-284"/>
        <w:jc w:val="both"/>
      </w:pPr>
    </w:p>
    <w:p w14:paraId="30F977E9" w14:textId="77777777" w:rsidR="001356D3"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0D819A36" w14:textId="77777777" w:rsidR="00674E6F" w:rsidRPr="00FE387B" w:rsidRDefault="00674E6F" w:rsidP="001356D3">
      <w:pPr>
        <w:ind w:left="-284"/>
        <w:jc w:val="both"/>
      </w:pPr>
    </w:p>
    <w:p w14:paraId="6D79FA16" w14:textId="77777777" w:rsidR="001356D3" w:rsidRPr="00FE387B" w:rsidRDefault="001356D3" w:rsidP="001356D3">
      <w:pPr>
        <w:rPr>
          <w:b/>
          <w:sz w:val="22"/>
          <w:szCs w:val="22"/>
        </w:rPr>
      </w:pPr>
    </w:p>
    <w:p w14:paraId="7B7C1307"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950C3D6" w14:textId="77777777" w:rsidTr="002060BA">
        <w:tc>
          <w:tcPr>
            <w:tcW w:w="562" w:type="dxa"/>
          </w:tcPr>
          <w:p w14:paraId="61F2E941" w14:textId="77777777" w:rsidR="001356D3" w:rsidRPr="00FE387B" w:rsidRDefault="001356D3" w:rsidP="002060BA">
            <w:pPr>
              <w:rPr>
                <w:b/>
                <w:sz w:val="22"/>
                <w:szCs w:val="22"/>
              </w:rPr>
            </w:pPr>
          </w:p>
        </w:tc>
        <w:tc>
          <w:tcPr>
            <w:tcW w:w="7482" w:type="dxa"/>
          </w:tcPr>
          <w:p w14:paraId="3EEB4A3D" w14:textId="77777777" w:rsidR="001356D3" w:rsidRPr="00FE387B" w:rsidRDefault="001356D3" w:rsidP="002060BA">
            <w:pPr>
              <w:rPr>
                <w:b/>
                <w:szCs w:val="22"/>
              </w:rPr>
            </w:pPr>
            <w:r w:rsidRPr="00FE387B">
              <w:rPr>
                <w:b/>
                <w:sz w:val="22"/>
                <w:szCs w:val="22"/>
              </w:rPr>
              <w:t>Qualification requirements</w:t>
            </w:r>
          </w:p>
        </w:tc>
        <w:tc>
          <w:tcPr>
            <w:tcW w:w="1244" w:type="dxa"/>
          </w:tcPr>
          <w:p w14:paraId="638BE804" w14:textId="77777777" w:rsidR="001356D3" w:rsidRPr="00FE387B" w:rsidRDefault="001356D3" w:rsidP="002060BA">
            <w:pPr>
              <w:rPr>
                <w:b/>
                <w:szCs w:val="22"/>
              </w:rPr>
            </w:pPr>
            <w:r w:rsidRPr="00FE387B">
              <w:rPr>
                <w:b/>
                <w:sz w:val="22"/>
                <w:szCs w:val="22"/>
              </w:rPr>
              <w:t xml:space="preserve">Essential/ Desirable </w:t>
            </w:r>
          </w:p>
        </w:tc>
      </w:tr>
      <w:tr w:rsidR="001356D3" w:rsidRPr="00FE387B" w14:paraId="411B2BDD" w14:textId="77777777" w:rsidTr="002060BA">
        <w:tc>
          <w:tcPr>
            <w:tcW w:w="562" w:type="dxa"/>
          </w:tcPr>
          <w:p w14:paraId="7A75AF2C" w14:textId="77777777" w:rsidR="001356D3" w:rsidRPr="00674E6F" w:rsidRDefault="001356D3" w:rsidP="001356D3">
            <w:pPr>
              <w:pStyle w:val="ListParagraph"/>
              <w:numPr>
                <w:ilvl w:val="0"/>
                <w:numId w:val="1"/>
              </w:numPr>
              <w:spacing w:after="0" w:line="240" w:lineRule="auto"/>
              <w:ind w:left="114" w:hanging="57"/>
              <w:rPr>
                <w:sz w:val="12"/>
                <w:szCs w:val="12"/>
              </w:rPr>
            </w:pPr>
          </w:p>
        </w:tc>
        <w:tc>
          <w:tcPr>
            <w:tcW w:w="7482" w:type="dxa"/>
          </w:tcPr>
          <w:p w14:paraId="0FCE214D" w14:textId="77777777" w:rsidR="001356D3" w:rsidRPr="00FE387B" w:rsidRDefault="001356D3" w:rsidP="002060BA">
            <w:pPr>
              <w:rPr>
                <w:szCs w:val="22"/>
              </w:rPr>
            </w:pPr>
            <w:r w:rsidRPr="00FE387B">
              <w:rPr>
                <w:sz w:val="22"/>
                <w:szCs w:val="22"/>
              </w:rPr>
              <w:t>Qualified teacher status</w:t>
            </w:r>
          </w:p>
        </w:tc>
        <w:tc>
          <w:tcPr>
            <w:tcW w:w="1244" w:type="dxa"/>
          </w:tcPr>
          <w:p w14:paraId="71E03341" w14:textId="77777777" w:rsidR="001356D3" w:rsidRPr="00EF4E7C" w:rsidRDefault="001356D3" w:rsidP="002060BA">
            <w:pPr>
              <w:jc w:val="center"/>
              <w:rPr>
                <w:b/>
                <w:bCs/>
                <w:szCs w:val="24"/>
              </w:rPr>
            </w:pPr>
            <w:r w:rsidRPr="00EF4E7C">
              <w:rPr>
                <w:b/>
                <w:bCs/>
                <w:szCs w:val="24"/>
              </w:rPr>
              <w:t>E</w:t>
            </w:r>
          </w:p>
        </w:tc>
      </w:tr>
      <w:tr w:rsidR="001356D3" w:rsidRPr="00FE387B" w14:paraId="42480EDB" w14:textId="77777777" w:rsidTr="002060BA">
        <w:tc>
          <w:tcPr>
            <w:tcW w:w="562" w:type="dxa"/>
          </w:tcPr>
          <w:p w14:paraId="4A6EA2D0" w14:textId="77777777" w:rsidR="001356D3" w:rsidRPr="00674E6F" w:rsidRDefault="001356D3" w:rsidP="001356D3">
            <w:pPr>
              <w:pStyle w:val="ListParagraph"/>
              <w:numPr>
                <w:ilvl w:val="0"/>
                <w:numId w:val="1"/>
              </w:numPr>
              <w:spacing w:after="0" w:line="240" w:lineRule="auto"/>
              <w:ind w:left="114" w:hanging="57"/>
              <w:rPr>
                <w:sz w:val="12"/>
                <w:szCs w:val="12"/>
              </w:rPr>
            </w:pPr>
          </w:p>
        </w:tc>
        <w:tc>
          <w:tcPr>
            <w:tcW w:w="7482" w:type="dxa"/>
          </w:tcPr>
          <w:p w14:paraId="1168E420" w14:textId="77777777" w:rsidR="001356D3" w:rsidRPr="00FE387B" w:rsidRDefault="001356D3" w:rsidP="002060BA">
            <w:pPr>
              <w:rPr>
                <w:szCs w:val="22"/>
              </w:rPr>
            </w:pPr>
            <w:r w:rsidRPr="00FE387B">
              <w:rPr>
                <w:sz w:val="22"/>
                <w:szCs w:val="22"/>
              </w:rPr>
              <w:t>Degree</w:t>
            </w:r>
          </w:p>
        </w:tc>
        <w:tc>
          <w:tcPr>
            <w:tcW w:w="1244" w:type="dxa"/>
          </w:tcPr>
          <w:p w14:paraId="00045BF2" w14:textId="5C10A387" w:rsidR="001356D3" w:rsidRPr="00EF4E7C" w:rsidRDefault="00EF4E7C" w:rsidP="00EF4E7C">
            <w:pPr>
              <w:jc w:val="center"/>
              <w:rPr>
                <w:b/>
                <w:bCs/>
                <w:szCs w:val="24"/>
              </w:rPr>
            </w:pPr>
            <w:r w:rsidRPr="00EF4E7C">
              <w:rPr>
                <w:b/>
                <w:bCs/>
                <w:szCs w:val="24"/>
              </w:rPr>
              <w:t>E</w:t>
            </w:r>
          </w:p>
        </w:tc>
      </w:tr>
    </w:tbl>
    <w:p w14:paraId="616ECD63" w14:textId="77777777" w:rsidR="001356D3" w:rsidRDefault="001356D3" w:rsidP="001356D3">
      <w:pPr>
        <w:rPr>
          <w:b/>
          <w:sz w:val="22"/>
          <w:szCs w:val="22"/>
        </w:rPr>
      </w:pPr>
    </w:p>
    <w:p w14:paraId="37C3CCED" w14:textId="77777777" w:rsidR="00674E6F" w:rsidRPr="00FE387B" w:rsidRDefault="00674E6F" w:rsidP="001356D3">
      <w:pPr>
        <w:rPr>
          <w:b/>
          <w:sz w:val="22"/>
          <w:szCs w:val="22"/>
        </w:rPr>
      </w:pPr>
    </w:p>
    <w:p w14:paraId="72CA30E5"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26F23083" w14:textId="77777777" w:rsidTr="002060BA">
        <w:tc>
          <w:tcPr>
            <w:tcW w:w="562" w:type="dxa"/>
          </w:tcPr>
          <w:p w14:paraId="51C2AA8A" w14:textId="77777777" w:rsidR="001356D3" w:rsidRPr="00FE387B" w:rsidRDefault="001356D3" w:rsidP="002060BA">
            <w:pPr>
              <w:rPr>
                <w:b/>
                <w:szCs w:val="22"/>
              </w:rPr>
            </w:pPr>
          </w:p>
        </w:tc>
        <w:tc>
          <w:tcPr>
            <w:tcW w:w="7482" w:type="dxa"/>
          </w:tcPr>
          <w:p w14:paraId="341558F5" w14:textId="77777777" w:rsidR="001356D3" w:rsidRPr="00FE387B" w:rsidRDefault="001356D3" w:rsidP="002060BA">
            <w:pPr>
              <w:rPr>
                <w:b/>
                <w:szCs w:val="22"/>
              </w:rPr>
            </w:pPr>
          </w:p>
        </w:tc>
        <w:tc>
          <w:tcPr>
            <w:tcW w:w="1244" w:type="dxa"/>
          </w:tcPr>
          <w:p w14:paraId="32028D44" w14:textId="77777777" w:rsidR="001356D3" w:rsidRPr="00FE387B" w:rsidRDefault="001356D3" w:rsidP="002060BA">
            <w:pPr>
              <w:rPr>
                <w:b/>
                <w:szCs w:val="22"/>
              </w:rPr>
            </w:pPr>
            <w:r w:rsidRPr="00FE387B">
              <w:rPr>
                <w:b/>
                <w:sz w:val="22"/>
                <w:szCs w:val="22"/>
              </w:rPr>
              <w:t>Essential/ Desirable</w:t>
            </w:r>
          </w:p>
        </w:tc>
      </w:tr>
      <w:tr w:rsidR="001356D3" w:rsidRPr="00FE387B" w14:paraId="6989BD5E" w14:textId="77777777" w:rsidTr="008B2BA4">
        <w:trPr>
          <w:trHeight w:val="627"/>
        </w:trPr>
        <w:tc>
          <w:tcPr>
            <w:tcW w:w="562" w:type="dxa"/>
          </w:tcPr>
          <w:p w14:paraId="343BDE0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094B09B" w14:textId="5D3272B8" w:rsidR="001356D3" w:rsidRPr="00FE387B" w:rsidRDefault="001356D3" w:rsidP="002060BA">
            <w:pPr>
              <w:rPr>
                <w:szCs w:val="22"/>
              </w:rPr>
            </w:pPr>
            <w:r w:rsidRPr="00FE387B">
              <w:rPr>
                <w:sz w:val="22"/>
                <w:szCs w:val="22"/>
              </w:rPr>
              <w:t>Evidence of recent and appropriate professional development for the role</w:t>
            </w:r>
            <w:r w:rsidR="00710790">
              <w:rPr>
                <w:sz w:val="22"/>
                <w:szCs w:val="22"/>
              </w:rPr>
              <w:t>.</w:t>
            </w:r>
          </w:p>
        </w:tc>
        <w:tc>
          <w:tcPr>
            <w:tcW w:w="1244" w:type="dxa"/>
          </w:tcPr>
          <w:p w14:paraId="3347EE32" w14:textId="2992E839" w:rsidR="001356D3" w:rsidRPr="00EF4E7C" w:rsidRDefault="00AB41CD" w:rsidP="002060BA">
            <w:pPr>
              <w:jc w:val="center"/>
              <w:rPr>
                <w:b/>
                <w:szCs w:val="22"/>
              </w:rPr>
            </w:pPr>
            <w:r>
              <w:rPr>
                <w:b/>
                <w:szCs w:val="22"/>
              </w:rPr>
              <w:t>E</w:t>
            </w:r>
          </w:p>
        </w:tc>
      </w:tr>
      <w:tr w:rsidR="001356D3" w:rsidRPr="00FE387B" w14:paraId="54DD2099" w14:textId="77777777" w:rsidTr="002060BA">
        <w:tc>
          <w:tcPr>
            <w:tcW w:w="562" w:type="dxa"/>
          </w:tcPr>
          <w:p w14:paraId="6432AAB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6CD34F0" w14:textId="77777777"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14:paraId="09747C9C" w14:textId="03E3A80E" w:rsidR="001356D3" w:rsidRPr="00EF4E7C" w:rsidRDefault="00AB41CD" w:rsidP="002060BA">
            <w:pPr>
              <w:jc w:val="center"/>
              <w:rPr>
                <w:b/>
                <w:szCs w:val="22"/>
              </w:rPr>
            </w:pPr>
            <w:r>
              <w:rPr>
                <w:b/>
                <w:szCs w:val="22"/>
              </w:rPr>
              <w:t>E</w:t>
            </w:r>
          </w:p>
        </w:tc>
      </w:tr>
    </w:tbl>
    <w:p w14:paraId="423862B3" w14:textId="77777777" w:rsidR="001356D3" w:rsidRDefault="001356D3" w:rsidP="001356D3">
      <w:pPr>
        <w:rPr>
          <w:b/>
          <w:sz w:val="22"/>
          <w:szCs w:val="22"/>
        </w:rPr>
      </w:pPr>
    </w:p>
    <w:p w14:paraId="31B45735" w14:textId="77777777" w:rsidR="00674E6F" w:rsidRPr="00FE387B" w:rsidRDefault="00674E6F" w:rsidP="001356D3">
      <w:pPr>
        <w:rPr>
          <w:b/>
          <w:sz w:val="22"/>
          <w:szCs w:val="22"/>
        </w:rPr>
      </w:pPr>
    </w:p>
    <w:p w14:paraId="082F540F"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7DC48CE1" w14:textId="77777777" w:rsidTr="00A7583C">
        <w:trPr>
          <w:tblHeader/>
        </w:trPr>
        <w:tc>
          <w:tcPr>
            <w:tcW w:w="547" w:type="dxa"/>
          </w:tcPr>
          <w:p w14:paraId="1AB86D90" w14:textId="77777777" w:rsidR="001356D3" w:rsidRPr="00FE387B" w:rsidRDefault="001356D3" w:rsidP="002060BA">
            <w:pPr>
              <w:rPr>
                <w:b/>
                <w:szCs w:val="22"/>
              </w:rPr>
            </w:pPr>
          </w:p>
        </w:tc>
        <w:tc>
          <w:tcPr>
            <w:tcW w:w="7225" w:type="dxa"/>
          </w:tcPr>
          <w:p w14:paraId="304FE3F0" w14:textId="77777777" w:rsidR="001356D3" w:rsidRPr="00FE387B" w:rsidRDefault="001356D3" w:rsidP="002060BA">
            <w:pPr>
              <w:rPr>
                <w:b/>
                <w:szCs w:val="22"/>
              </w:rPr>
            </w:pPr>
          </w:p>
        </w:tc>
        <w:tc>
          <w:tcPr>
            <w:tcW w:w="1244" w:type="dxa"/>
          </w:tcPr>
          <w:p w14:paraId="03E831A1" w14:textId="77777777" w:rsidR="001356D3" w:rsidRPr="00FE387B" w:rsidRDefault="001356D3" w:rsidP="002060BA">
            <w:pPr>
              <w:rPr>
                <w:b/>
                <w:szCs w:val="22"/>
              </w:rPr>
            </w:pPr>
            <w:r w:rsidRPr="00FE387B">
              <w:rPr>
                <w:b/>
                <w:sz w:val="22"/>
                <w:szCs w:val="22"/>
              </w:rPr>
              <w:t>Essential/ Desirable</w:t>
            </w:r>
          </w:p>
        </w:tc>
      </w:tr>
      <w:tr w:rsidR="001356D3" w:rsidRPr="00FE387B" w14:paraId="192D561D" w14:textId="77777777" w:rsidTr="00A7583C">
        <w:tc>
          <w:tcPr>
            <w:tcW w:w="547" w:type="dxa"/>
          </w:tcPr>
          <w:p w14:paraId="785D980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399F6F43" w14:textId="0B76BEEE" w:rsidR="001356D3" w:rsidRPr="00FE387B" w:rsidRDefault="001356D3" w:rsidP="002060BA">
            <w:pPr>
              <w:rPr>
                <w:szCs w:val="22"/>
              </w:rPr>
            </w:pPr>
            <w:r w:rsidRPr="00FE387B">
              <w:rPr>
                <w:sz w:val="22"/>
                <w:szCs w:val="22"/>
              </w:rPr>
              <w:t>Successful</w:t>
            </w:r>
            <w:r>
              <w:rPr>
                <w:sz w:val="22"/>
                <w:szCs w:val="22"/>
              </w:rPr>
              <w:t xml:space="preserve"> </w:t>
            </w:r>
            <w:r w:rsidRPr="00FE387B">
              <w:rPr>
                <w:sz w:val="22"/>
                <w:szCs w:val="22"/>
              </w:rPr>
              <w:t>leadership as a Headteacher</w:t>
            </w:r>
            <w:r w:rsidR="00A7583C">
              <w:rPr>
                <w:sz w:val="22"/>
                <w:szCs w:val="22"/>
              </w:rPr>
              <w:t xml:space="preserve"> or Deputy Headteacher</w:t>
            </w:r>
          </w:p>
        </w:tc>
        <w:tc>
          <w:tcPr>
            <w:tcW w:w="1244" w:type="dxa"/>
          </w:tcPr>
          <w:p w14:paraId="347C21E6" w14:textId="37E1C6E0" w:rsidR="001356D3" w:rsidRPr="00A929DA" w:rsidRDefault="00A929DA" w:rsidP="00A929DA">
            <w:pPr>
              <w:jc w:val="center"/>
              <w:rPr>
                <w:b/>
                <w:szCs w:val="22"/>
              </w:rPr>
            </w:pPr>
            <w:r>
              <w:rPr>
                <w:b/>
                <w:szCs w:val="22"/>
              </w:rPr>
              <w:t>E</w:t>
            </w:r>
          </w:p>
        </w:tc>
      </w:tr>
      <w:tr w:rsidR="001356D3" w:rsidRPr="00FE387B" w14:paraId="4088089D" w14:textId="77777777" w:rsidTr="00A7583C">
        <w:tc>
          <w:tcPr>
            <w:tcW w:w="547" w:type="dxa"/>
          </w:tcPr>
          <w:p w14:paraId="7609152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557D0F0C" w14:textId="77777777"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14:paraId="39B71AB3" w14:textId="629FC016" w:rsidR="001356D3" w:rsidRPr="00A929DA" w:rsidRDefault="003B7E55" w:rsidP="00A929DA">
            <w:pPr>
              <w:jc w:val="center"/>
              <w:rPr>
                <w:b/>
                <w:szCs w:val="22"/>
              </w:rPr>
            </w:pPr>
            <w:r>
              <w:rPr>
                <w:b/>
                <w:szCs w:val="22"/>
              </w:rPr>
              <w:t>E</w:t>
            </w:r>
          </w:p>
        </w:tc>
      </w:tr>
      <w:tr w:rsidR="001356D3" w:rsidRPr="00FE387B" w14:paraId="7E06F76B" w14:textId="77777777" w:rsidTr="00A7583C">
        <w:trPr>
          <w:trHeight w:val="535"/>
        </w:trPr>
        <w:tc>
          <w:tcPr>
            <w:tcW w:w="547" w:type="dxa"/>
          </w:tcPr>
          <w:p w14:paraId="3DBF42B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6D6FD5A6" w14:textId="77777777"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14:paraId="766439B6" w14:textId="2598F0C6" w:rsidR="001356D3" w:rsidRPr="00A929DA" w:rsidRDefault="003B7E55" w:rsidP="00A929DA">
            <w:pPr>
              <w:jc w:val="center"/>
              <w:rPr>
                <w:b/>
                <w:szCs w:val="22"/>
              </w:rPr>
            </w:pPr>
            <w:r>
              <w:rPr>
                <w:b/>
                <w:szCs w:val="22"/>
              </w:rPr>
              <w:t>E</w:t>
            </w:r>
          </w:p>
        </w:tc>
      </w:tr>
      <w:tr w:rsidR="001356D3" w:rsidRPr="00FE387B" w14:paraId="2F4F556C" w14:textId="77777777" w:rsidTr="00A7583C">
        <w:tc>
          <w:tcPr>
            <w:tcW w:w="547" w:type="dxa"/>
          </w:tcPr>
          <w:p w14:paraId="6C4ED14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26BEC7E4" w14:textId="77777777" w:rsidR="001356D3" w:rsidRPr="00FE387B" w:rsidRDefault="001356D3" w:rsidP="002060BA">
            <w:pPr>
              <w:rPr>
                <w:sz w:val="22"/>
                <w:szCs w:val="22"/>
              </w:rPr>
            </w:pPr>
            <w:r w:rsidRPr="00FE387B">
              <w:rPr>
                <w:sz w:val="22"/>
                <w:szCs w:val="22"/>
              </w:rPr>
              <w:t>Experience of leading curriculum development</w:t>
            </w:r>
          </w:p>
        </w:tc>
        <w:tc>
          <w:tcPr>
            <w:tcW w:w="1244" w:type="dxa"/>
          </w:tcPr>
          <w:p w14:paraId="00073380" w14:textId="77599B2B" w:rsidR="001356D3" w:rsidRPr="00A929DA" w:rsidRDefault="003B7E55" w:rsidP="00A929DA">
            <w:pPr>
              <w:jc w:val="center"/>
              <w:rPr>
                <w:b/>
                <w:szCs w:val="22"/>
              </w:rPr>
            </w:pPr>
            <w:r>
              <w:rPr>
                <w:b/>
                <w:szCs w:val="22"/>
              </w:rPr>
              <w:t>E</w:t>
            </w:r>
          </w:p>
        </w:tc>
      </w:tr>
      <w:tr w:rsidR="001356D3" w:rsidRPr="00FE387B" w14:paraId="63B94D97" w14:textId="77777777" w:rsidTr="00A7583C">
        <w:tc>
          <w:tcPr>
            <w:tcW w:w="547" w:type="dxa"/>
          </w:tcPr>
          <w:p w14:paraId="118CD24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626AA356" w14:textId="77777777" w:rsidR="001356D3" w:rsidRPr="00FE387B" w:rsidRDefault="001356D3" w:rsidP="002060BA">
            <w:pPr>
              <w:rPr>
                <w:sz w:val="22"/>
                <w:szCs w:val="22"/>
              </w:rPr>
            </w:pPr>
            <w:r w:rsidRPr="00FE387B">
              <w:rPr>
                <w:sz w:val="22"/>
                <w:szCs w:val="22"/>
              </w:rPr>
              <w:t>Experience of monitoring staff performance</w:t>
            </w:r>
          </w:p>
        </w:tc>
        <w:tc>
          <w:tcPr>
            <w:tcW w:w="1244" w:type="dxa"/>
          </w:tcPr>
          <w:p w14:paraId="3008FC06" w14:textId="43A2A626" w:rsidR="001356D3" w:rsidRPr="00A929DA" w:rsidRDefault="003B7E55" w:rsidP="00A929DA">
            <w:pPr>
              <w:jc w:val="center"/>
              <w:rPr>
                <w:b/>
                <w:szCs w:val="22"/>
              </w:rPr>
            </w:pPr>
            <w:r>
              <w:rPr>
                <w:b/>
                <w:szCs w:val="22"/>
              </w:rPr>
              <w:t>E</w:t>
            </w:r>
          </w:p>
        </w:tc>
      </w:tr>
      <w:tr w:rsidR="001356D3" w:rsidRPr="00FE387B" w14:paraId="1E830C88" w14:textId="77777777" w:rsidTr="00A7583C">
        <w:tc>
          <w:tcPr>
            <w:tcW w:w="547" w:type="dxa"/>
          </w:tcPr>
          <w:p w14:paraId="56E28AC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4BF29D81" w14:textId="77777777"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14:paraId="359133F5" w14:textId="71546E8E" w:rsidR="001356D3" w:rsidRPr="00A929DA" w:rsidRDefault="00D57C70" w:rsidP="00A929DA">
            <w:pPr>
              <w:jc w:val="center"/>
              <w:rPr>
                <w:b/>
                <w:szCs w:val="22"/>
              </w:rPr>
            </w:pPr>
            <w:r>
              <w:rPr>
                <w:b/>
                <w:szCs w:val="22"/>
              </w:rPr>
              <w:t>D</w:t>
            </w:r>
          </w:p>
        </w:tc>
      </w:tr>
      <w:tr w:rsidR="001356D3" w:rsidRPr="00FE387B" w14:paraId="0613A554" w14:textId="77777777" w:rsidTr="00A7583C">
        <w:tc>
          <w:tcPr>
            <w:tcW w:w="547" w:type="dxa"/>
          </w:tcPr>
          <w:p w14:paraId="24847EA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09FC47FB" w14:textId="77777777" w:rsidR="001356D3" w:rsidRPr="00FE387B" w:rsidRDefault="001356D3" w:rsidP="002060BA">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14:paraId="2E622434" w14:textId="6393F7C7" w:rsidR="001356D3" w:rsidRPr="00FE387B" w:rsidRDefault="00EC34C7" w:rsidP="002060BA">
            <w:pPr>
              <w:jc w:val="center"/>
              <w:rPr>
                <w:b/>
                <w:szCs w:val="22"/>
              </w:rPr>
            </w:pPr>
            <w:r>
              <w:rPr>
                <w:b/>
                <w:szCs w:val="22"/>
              </w:rPr>
              <w:t>E</w:t>
            </w:r>
          </w:p>
        </w:tc>
      </w:tr>
      <w:tr w:rsidR="001356D3" w:rsidRPr="00FE387B" w14:paraId="4DE777CC" w14:textId="77777777" w:rsidTr="00A7583C">
        <w:tc>
          <w:tcPr>
            <w:tcW w:w="547" w:type="dxa"/>
          </w:tcPr>
          <w:p w14:paraId="3ABA311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13FA8505" w14:textId="77777777"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14:paraId="0CCDCABD" w14:textId="3E9578E4" w:rsidR="001356D3" w:rsidRPr="00FE387B" w:rsidRDefault="00EC34C7" w:rsidP="002060BA">
            <w:pPr>
              <w:jc w:val="center"/>
              <w:rPr>
                <w:b/>
                <w:szCs w:val="22"/>
              </w:rPr>
            </w:pPr>
            <w:r>
              <w:rPr>
                <w:b/>
                <w:szCs w:val="22"/>
              </w:rPr>
              <w:t>E</w:t>
            </w:r>
          </w:p>
        </w:tc>
      </w:tr>
      <w:tr w:rsidR="001356D3" w:rsidRPr="00FE387B" w14:paraId="1C563C65" w14:textId="77777777" w:rsidTr="00A7583C">
        <w:tc>
          <w:tcPr>
            <w:tcW w:w="547" w:type="dxa"/>
          </w:tcPr>
          <w:p w14:paraId="43EB9D5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41009A81" w14:textId="77777777" w:rsidR="001356D3" w:rsidRPr="00FE387B" w:rsidRDefault="001356D3" w:rsidP="002060BA">
            <w:pPr>
              <w:spacing w:before="60" w:after="60"/>
              <w:rPr>
                <w:szCs w:val="22"/>
              </w:rPr>
            </w:pPr>
            <w:r w:rsidRPr="00FE387B">
              <w:rPr>
                <w:rFonts w:cs="Arial"/>
                <w:sz w:val="22"/>
              </w:rPr>
              <w:t>To have had experience of guiding, mentoring or training individuals or teams.</w:t>
            </w:r>
          </w:p>
        </w:tc>
        <w:tc>
          <w:tcPr>
            <w:tcW w:w="1244" w:type="dxa"/>
          </w:tcPr>
          <w:p w14:paraId="4F3416A9" w14:textId="074B9661" w:rsidR="001356D3" w:rsidRPr="00FE387B" w:rsidRDefault="00EC34C7" w:rsidP="002060BA">
            <w:pPr>
              <w:jc w:val="center"/>
              <w:rPr>
                <w:b/>
                <w:szCs w:val="22"/>
              </w:rPr>
            </w:pPr>
            <w:r>
              <w:rPr>
                <w:b/>
                <w:szCs w:val="22"/>
              </w:rPr>
              <w:t>E</w:t>
            </w:r>
          </w:p>
        </w:tc>
      </w:tr>
      <w:tr w:rsidR="001356D3" w:rsidRPr="00FE387B" w14:paraId="01736630" w14:textId="77777777" w:rsidTr="00A7583C">
        <w:tc>
          <w:tcPr>
            <w:tcW w:w="547" w:type="dxa"/>
          </w:tcPr>
          <w:p w14:paraId="3357B0D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462883F2" w14:textId="77777777"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14:paraId="1B5AB235" w14:textId="79D4A8A7" w:rsidR="001356D3" w:rsidRPr="00FE387B" w:rsidRDefault="00EC34C7" w:rsidP="002060BA">
            <w:pPr>
              <w:jc w:val="center"/>
              <w:rPr>
                <w:b/>
                <w:szCs w:val="22"/>
              </w:rPr>
            </w:pPr>
            <w:r>
              <w:rPr>
                <w:b/>
                <w:szCs w:val="22"/>
              </w:rPr>
              <w:t>E</w:t>
            </w:r>
          </w:p>
        </w:tc>
      </w:tr>
    </w:tbl>
    <w:p w14:paraId="4323E520" w14:textId="77777777" w:rsidR="001356D3" w:rsidRPr="00FE387B" w:rsidRDefault="001356D3" w:rsidP="001356D3">
      <w:pPr>
        <w:rPr>
          <w:b/>
          <w:sz w:val="22"/>
          <w:szCs w:val="22"/>
        </w:rPr>
      </w:pPr>
    </w:p>
    <w:p w14:paraId="5319E47A" w14:textId="77777777" w:rsidR="001356D3" w:rsidRPr="00FE387B" w:rsidRDefault="001356D3" w:rsidP="001356D3">
      <w:pPr>
        <w:rPr>
          <w:b/>
          <w:sz w:val="22"/>
          <w:szCs w:val="22"/>
        </w:rPr>
      </w:pPr>
    </w:p>
    <w:p w14:paraId="235EF82F" w14:textId="77777777"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1A7C7C23" w14:textId="77777777" w:rsidTr="002060BA">
        <w:tc>
          <w:tcPr>
            <w:tcW w:w="562" w:type="dxa"/>
          </w:tcPr>
          <w:p w14:paraId="0D63F114" w14:textId="77777777" w:rsidR="001356D3" w:rsidRPr="00FE387B" w:rsidRDefault="001356D3" w:rsidP="002060BA">
            <w:pPr>
              <w:rPr>
                <w:b/>
                <w:szCs w:val="22"/>
              </w:rPr>
            </w:pPr>
          </w:p>
        </w:tc>
        <w:tc>
          <w:tcPr>
            <w:tcW w:w="7482" w:type="dxa"/>
          </w:tcPr>
          <w:p w14:paraId="4E24431D" w14:textId="77777777" w:rsidR="001356D3" w:rsidRPr="00FE387B" w:rsidRDefault="001356D3" w:rsidP="002060BA">
            <w:pPr>
              <w:rPr>
                <w:b/>
                <w:szCs w:val="22"/>
              </w:rPr>
            </w:pPr>
          </w:p>
        </w:tc>
        <w:tc>
          <w:tcPr>
            <w:tcW w:w="1244" w:type="dxa"/>
          </w:tcPr>
          <w:p w14:paraId="602F87E0" w14:textId="77777777" w:rsidR="001356D3" w:rsidRPr="00FE387B" w:rsidRDefault="001356D3" w:rsidP="002060BA">
            <w:pPr>
              <w:rPr>
                <w:b/>
                <w:szCs w:val="22"/>
              </w:rPr>
            </w:pPr>
            <w:r w:rsidRPr="00FE387B">
              <w:rPr>
                <w:b/>
                <w:sz w:val="22"/>
                <w:szCs w:val="22"/>
              </w:rPr>
              <w:t>Essential/ Desirable</w:t>
            </w:r>
          </w:p>
        </w:tc>
      </w:tr>
      <w:tr w:rsidR="001356D3" w:rsidRPr="00FE387B" w14:paraId="1C018FD2" w14:textId="77777777" w:rsidTr="00FA3E19">
        <w:trPr>
          <w:trHeight w:val="526"/>
        </w:trPr>
        <w:tc>
          <w:tcPr>
            <w:tcW w:w="562" w:type="dxa"/>
          </w:tcPr>
          <w:p w14:paraId="34B3037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98368C0" w14:textId="2B6CD3DA" w:rsidR="001356D3" w:rsidRPr="00FE387B" w:rsidRDefault="00EE290A" w:rsidP="002060BA">
            <w:pPr>
              <w:rPr>
                <w:sz w:val="22"/>
                <w:szCs w:val="22"/>
              </w:rPr>
            </w:pPr>
            <w:r>
              <w:rPr>
                <w:sz w:val="22"/>
                <w:szCs w:val="22"/>
              </w:rPr>
              <w:t>Experience of</w:t>
            </w:r>
            <w:r w:rsidR="001356D3" w:rsidRPr="00FE387B">
              <w:rPr>
                <w:sz w:val="22"/>
                <w:szCs w:val="22"/>
              </w:rPr>
              <w:t xml:space="preserve"> teaching pupils</w:t>
            </w:r>
            <w:r w:rsidR="00F30009">
              <w:rPr>
                <w:sz w:val="22"/>
                <w:szCs w:val="22"/>
              </w:rPr>
              <w:t>, to a high</w:t>
            </w:r>
            <w:r w:rsidR="00394789">
              <w:rPr>
                <w:sz w:val="22"/>
                <w:szCs w:val="22"/>
              </w:rPr>
              <w:t xml:space="preserve"> </w:t>
            </w:r>
            <w:r w:rsidR="00F30009">
              <w:rPr>
                <w:sz w:val="22"/>
                <w:szCs w:val="22"/>
              </w:rPr>
              <w:t>standard,</w:t>
            </w:r>
            <w:r w:rsidR="001356D3" w:rsidRPr="00FE387B">
              <w:rPr>
                <w:sz w:val="22"/>
                <w:szCs w:val="22"/>
              </w:rPr>
              <w:t xml:space="preserve"> in the primary phase</w:t>
            </w:r>
          </w:p>
        </w:tc>
        <w:tc>
          <w:tcPr>
            <w:tcW w:w="1244" w:type="dxa"/>
          </w:tcPr>
          <w:p w14:paraId="71566F87" w14:textId="7BD2EEBA" w:rsidR="001356D3" w:rsidRPr="00FE387B" w:rsidRDefault="00AE2AB1" w:rsidP="00EC6B90">
            <w:pPr>
              <w:jc w:val="center"/>
              <w:rPr>
                <w:b/>
                <w:sz w:val="22"/>
                <w:szCs w:val="22"/>
              </w:rPr>
            </w:pPr>
            <w:r>
              <w:rPr>
                <w:b/>
                <w:sz w:val="22"/>
                <w:szCs w:val="22"/>
              </w:rPr>
              <w:t>E</w:t>
            </w:r>
          </w:p>
        </w:tc>
      </w:tr>
      <w:tr w:rsidR="001356D3" w:rsidRPr="00FE387B" w14:paraId="1D6CDC3A" w14:textId="77777777" w:rsidTr="002060BA">
        <w:tc>
          <w:tcPr>
            <w:tcW w:w="562" w:type="dxa"/>
          </w:tcPr>
          <w:p w14:paraId="02F735D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8668AE1" w14:textId="4D765341" w:rsidR="001356D3" w:rsidRPr="00FE387B" w:rsidRDefault="00663E13" w:rsidP="002060BA">
            <w:pPr>
              <w:spacing w:before="60"/>
              <w:rPr>
                <w:sz w:val="22"/>
                <w:szCs w:val="22"/>
              </w:rPr>
            </w:pPr>
            <w:r>
              <w:rPr>
                <w:sz w:val="22"/>
                <w:szCs w:val="22"/>
              </w:rPr>
              <w:t>A</w:t>
            </w:r>
            <w:r w:rsidR="001356D3" w:rsidRPr="00FE387B">
              <w:rPr>
                <w:sz w:val="22"/>
                <w:szCs w:val="22"/>
              </w:rPr>
              <w:t xml:space="preserve"> working and current knowledge and understanding of all 3 Key Stages in the primary phase </w:t>
            </w:r>
          </w:p>
        </w:tc>
        <w:tc>
          <w:tcPr>
            <w:tcW w:w="1244" w:type="dxa"/>
          </w:tcPr>
          <w:p w14:paraId="10EADEAA" w14:textId="661D5E63" w:rsidR="001356D3" w:rsidRPr="00FE387B" w:rsidRDefault="00AE2AB1" w:rsidP="00EC6B90">
            <w:pPr>
              <w:jc w:val="center"/>
              <w:rPr>
                <w:b/>
                <w:szCs w:val="22"/>
              </w:rPr>
            </w:pPr>
            <w:r>
              <w:rPr>
                <w:b/>
                <w:szCs w:val="22"/>
              </w:rPr>
              <w:t>E</w:t>
            </w:r>
          </w:p>
        </w:tc>
      </w:tr>
      <w:tr w:rsidR="001356D3" w:rsidRPr="00FE387B" w14:paraId="3011BAD5" w14:textId="77777777" w:rsidTr="002060BA">
        <w:tc>
          <w:tcPr>
            <w:tcW w:w="562" w:type="dxa"/>
          </w:tcPr>
          <w:p w14:paraId="744966F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EFF55DD" w14:textId="622CA69A" w:rsidR="001356D3" w:rsidRPr="00FE387B" w:rsidRDefault="00697CF9" w:rsidP="002060BA">
            <w:pPr>
              <w:spacing w:before="60" w:after="60"/>
              <w:rPr>
                <w:sz w:val="22"/>
                <w:szCs w:val="22"/>
              </w:rPr>
            </w:pPr>
            <w:r>
              <w:rPr>
                <w:sz w:val="22"/>
                <w:szCs w:val="22"/>
              </w:rPr>
              <w:t>Ability to e</w:t>
            </w:r>
            <w:r w:rsidR="001356D3" w:rsidRPr="00FE387B">
              <w:rPr>
                <w:sz w:val="22"/>
                <w:szCs w:val="22"/>
              </w:rPr>
              <w:t>ffectively analyse school data and identify appropriate actions which then form part of the school improvement plan.</w:t>
            </w:r>
          </w:p>
        </w:tc>
        <w:tc>
          <w:tcPr>
            <w:tcW w:w="1244" w:type="dxa"/>
          </w:tcPr>
          <w:p w14:paraId="648DD42D" w14:textId="0FBAEFE2" w:rsidR="001356D3" w:rsidRPr="00FE387B" w:rsidRDefault="00AE2AB1" w:rsidP="00EC6B90">
            <w:pPr>
              <w:jc w:val="center"/>
              <w:rPr>
                <w:b/>
                <w:szCs w:val="22"/>
              </w:rPr>
            </w:pPr>
            <w:r>
              <w:rPr>
                <w:b/>
                <w:szCs w:val="22"/>
              </w:rPr>
              <w:t>E</w:t>
            </w:r>
          </w:p>
        </w:tc>
      </w:tr>
      <w:tr w:rsidR="001356D3" w:rsidRPr="00FE387B" w14:paraId="298437CE" w14:textId="77777777" w:rsidTr="002060BA">
        <w:tc>
          <w:tcPr>
            <w:tcW w:w="562" w:type="dxa"/>
          </w:tcPr>
          <w:p w14:paraId="33395A3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A46CBD8" w14:textId="77777777"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14:paraId="4906EB78" w14:textId="11916481" w:rsidR="001356D3" w:rsidRPr="00FE387B" w:rsidRDefault="00AE2AB1" w:rsidP="00EC6B90">
            <w:pPr>
              <w:jc w:val="center"/>
              <w:rPr>
                <w:b/>
                <w:szCs w:val="22"/>
              </w:rPr>
            </w:pPr>
            <w:r>
              <w:rPr>
                <w:b/>
                <w:szCs w:val="22"/>
              </w:rPr>
              <w:t>E</w:t>
            </w:r>
          </w:p>
        </w:tc>
      </w:tr>
      <w:tr w:rsidR="001356D3" w:rsidRPr="00FE387B" w14:paraId="0E01A1ED" w14:textId="77777777" w:rsidTr="002060BA">
        <w:tc>
          <w:tcPr>
            <w:tcW w:w="562" w:type="dxa"/>
          </w:tcPr>
          <w:p w14:paraId="505DB22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589481B" w14:textId="77777777"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14:paraId="6EA012E4" w14:textId="11C97392" w:rsidR="001356D3" w:rsidRPr="00FE387B" w:rsidRDefault="00AE2AB1" w:rsidP="00EC6B90">
            <w:pPr>
              <w:jc w:val="center"/>
              <w:rPr>
                <w:b/>
                <w:szCs w:val="22"/>
              </w:rPr>
            </w:pPr>
            <w:r>
              <w:rPr>
                <w:b/>
                <w:szCs w:val="22"/>
              </w:rPr>
              <w:t>E</w:t>
            </w:r>
          </w:p>
        </w:tc>
      </w:tr>
    </w:tbl>
    <w:p w14:paraId="6FADC68E" w14:textId="77777777" w:rsidR="001356D3" w:rsidRDefault="001356D3" w:rsidP="001356D3">
      <w:pPr>
        <w:rPr>
          <w:b/>
          <w:sz w:val="22"/>
          <w:szCs w:val="22"/>
        </w:rPr>
      </w:pPr>
    </w:p>
    <w:p w14:paraId="64F45A42" w14:textId="77777777" w:rsidR="0069675E" w:rsidRPr="00FE387B" w:rsidRDefault="0069675E" w:rsidP="001356D3">
      <w:pPr>
        <w:rPr>
          <w:b/>
          <w:sz w:val="22"/>
          <w:szCs w:val="22"/>
        </w:rPr>
      </w:pPr>
    </w:p>
    <w:p w14:paraId="78A71E08"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356FD8F0" w14:textId="77777777" w:rsidTr="00E06052">
        <w:tc>
          <w:tcPr>
            <w:tcW w:w="547" w:type="dxa"/>
          </w:tcPr>
          <w:p w14:paraId="3E382134" w14:textId="77777777" w:rsidR="001356D3" w:rsidRPr="00FE387B" w:rsidRDefault="001356D3" w:rsidP="002060BA">
            <w:pPr>
              <w:rPr>
                <w:b/>
                <w:szCs w:val="22"/>
              </w:rPr>
            </w:pPr>
          </w:p>
        </w:tc>
        <w:tc>
          <w:tcPr>
            <w:tcW w:w="7225" w:type="dxa"/>
          </w:tcPr>
          <w:p w14:paraId="0A5E8AF4" w14:textId="77777777" w:rsidR="001356D3" w:rsidRPr="00FE387B" w:rsidRDefault="001356D3" w:rsidP="002060BA">
            <w:pPr>
              <w:rPr>
                <w:b/>
                <w:szCs w:val="22"/>
              </w:rPr>
            </w:pPr>
          </w:p>
        </w:tc>
        <w:tc>
          <w:tcPr>
            <w:tcW w:w="1244" w:type="dxa"/>
          </w:tcPr>
          <w:p w14:paraId="68057BEB" w14:textId="77777777" w:rsidR="001356D3" w:rsidRPr="00FE387B" w:rsidRDefault="001356D3" w:rsidP="002060BA">
            <w:pPr>
              <w:rPr>
                <w:b/>
                <w:szCs w:val="22"/>
              </w:rPr>
            </w:pPr>
            <w:r w:rsidRPr="00FE387B">
              <w:rPr>
                <w:b/>
                <w:sz w:val="22"/>
                <w:szCs w:val="22"/>
              </w:rPr>
              <w:t>Essential/ Desirable</w:t>
            </w:r>
          </w:p>
        </w:tc>
      </w:tr>
      <w:tr w:rsidR="001356D3" w:rsidRPr="00FE387B" w14:paraId="73FB948D" w14:textId="77777777" w:rsidTr="00E06052">
        <w:tc>
          <w:tcPr>
            <w:tcW w:w="547" w:type="dxa"/>
          </w:tcPr>
          <w:p w14:paraId="1EE23E9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6888D530" w14:textId="77777777" w:rsidR="001356D3" w:rsidRPr="00FE387B" w:rsidRDefault="001356D3" w:rsidP="002060BA">
            <w:pPr>
              <w:spacing w:before="60" w:after="60"/>
              <w:rPr>
                <w:rFonts w:cs="Arial"/>
                <w:sz w:val="22"/>
                <w:szCs w:val="22"/>
              </w:rPr>
            </w:pPr>
            <w:r w:rsidRPr="00FE387B">
              <w:rPr>
                <w:rFonts w:cs="Arial"/>
                <w:sz w:val="22"/>
                <w:szCs w:val="22"/>
              </w:rPr>
              <w:t>Strong behaviour management skills</w:t>
            </w:r>
          </w:p>
        </w:tc>
        <w:tc>
          <w:tcPr>
            <w:tcW w:w="1244" w:type="dxa"/>
          </w:tcPr>
          <w:p w14:paraId="64678F91" w14:textId="0B174E3F" w:rsidR="001356D3" w:rsidRPr="00104F40" w:rsidRDefault="00214DAF" w:rsidP="002060BA">
            <w:pPr>
              <w:jc w:val="center"/>
              <w:rPr>
                <w:b/>
                <w:szCs w:val="24"/>
              </w:rPr>
            </w:pPr>
            <w:r>
              <w:rPr>
                <w:b/>
                <w:szCs w:val="24"/>
              </w:rPr>
              <w:t>E</w:t>
            </w:r>
          </w:p>
        </w:tc>
      </w:tr>
      <w:tr w:rsidR="001356D3" w:rsidRPr="00FE387B" w14:paraId="18066FAC" w14:textId="77777777" w:rsidTr="00E06052">
        <w:tc>
          <w:tcPr>
            <w:tcW w:w="547" w:type="dxa"/>
          </w:tcPr>
          <w:p w14:paraId="157ECE2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3CB6607E" w14:textId="77777777"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3BA08476" w14:textId="119C253B" w:rsidR="001356D3" w:rsidRPr="00104F40" w:rsidRDefault="00265935" w:rsidP="002060BA">
            <w:pPr>
              <w:jc w:val="center"/>
              <w:rPr>
                <w:b/>
                <w:szCs w:val="24"/>
              </w:rPr>
            </w:pPr>
            <w:r>
              <w:rPr>
                <w:b/>
                <w:szCs w:val="24"/>
              </w:rPr>
              <w:t>E</w:t>
            </w:r>
          </w:p>
        </w:tc>
      </w:tr>
      <w:tr w:rsidR="001356D3" w:rsidRPr="00FE387B" w14:paraId="419A8F43" w14:textId="77777777" w:rsidTr="00E06052">
        <w:tc>
          <w:tcPr>
            <w:tcW w:w="547" w:type="dxa"/>
          </w:tcPr>
          <w:p w14:paraId="49F6D3E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1D2D1F04" w14:textId="77777777" w:rsidR="001356D3" w:rsidRPr="00FE387B" w:rsidRDefault="001356D3" w:rsidP="002060BA">
            <w:pPr>
              <w:spacing w:before="60" w:after="60"/>
              <w:rPr>
                <w:rFonts w:cs="Arial"/>
                <w:sz w:val="22"/>
                <w:szCs w:val="22"/>
              </w:rPr>
            </w:pPr>
            <w:r w:rsidRPr="00FE387B">
              <w:rPr>
                <w:rFonts w:cs="Arial"/>
                <w:sz w:val="22"/>
                <w:szCs w:val="22"/>
              </w:rPr>
              <w:t>To be a leader of learning; demonstrating, promoting and encouraging excellent classroom practice.</w:t>
            </w:r>
          </w:p>
        </w:tc>
        <w:tc>
          <w:tcPr>
            <w:tcW w:w="1244" w:type="dxa"/>
          </w:tcPr>
          <w:p w14:paraId="670B8FDA" w14:textId="2A056EB3" w:rsidR="001356D3" w:rsidRPr="00104F40" w:rsidRDefault="001A0AA6" w:rsidP="002060BA">
            <w:pPr>
              <w:jc w:val="center"/>
              <w:rPr>
                <w:b/>
                <w:szCs w:val="24"/>
              </w:rPr>
            </w:pPr>
            <w:r>
              <w:rPr>
                <w:b/>
                <w:szCs w:val="24"/>
              </w:rPr>
              <w:t>E</w:t>
            </w:r>
          </w:p>
        </w:tc>
      </w:tr>
      <w:tr w:rsidR="001356D3" w:rsidRPr="00FE387B" w14:paraId="3A20B96F" w14:textId="77777777" w:rsidTr="00E06052">
        <w:tc>
          <w:tcPr>
            <w:tcW w:w="547" w:type="dxa"/>
          </w:tcPr>
          <w:p w14:paraId="6176DAD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27B6AB0C" w14:textId="77777777"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14:paraId="25CCBAA3" w14:textId="6D2EBC49" w:rsidR="001356D3" w:rsidRPr="00104F40" w:rsidRDefault="00E06052" w:rsidP="002060BA">
            <w:pPr>
              <w:jc w:val="center"/>
              <w:rPr>
                <w:b/>
                <w:szCs w:val="24"/>
              </w:rPr>
            </w:pPr>
            <w:r>
              <w:rPr>
                <w:b/>
                <w:szCs w:val="24"/>
              </w:rPr>
              <w:t>E</w:t>
            </w:r>
          </w:p>
        </w:tc>
      </w:tr>
      <w:tr w:rsidR="001356D3" w:rsidRPr="00FE387B" w14:paraId="0A1CE474" w14:textId="77777777" w:rsidTr="00E06052">
        <w:tc>
          <w:tcPr>
            <w:tcW w:w="547" w:type="dxa"/>
          </w:tcPr>
          <w:p w14:paraId="1476B65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293DC102" w14:textId="77777777" w:rsidR="001356D3" w:rsidRPr="00FE387B" w:rsidRDefault="001356D3" w:rsidP="002060BA">
            <w:pPr>
              <w:spacing w:before="60" w:after="60"/>
              <w:rPr>
                <w:rFonts w:cs="Arial"/>
                <w:sz w:val="22"/>
                <w:szCs w:val="22"/>
              </w:rPr>
            </w:pPr>
            <w:r w:rsidRPr="00FE387B">
              <w:rPr>
                <w:sz w:val="22"/>
                <w:szCs w:val="22"/>
              </w:rPr>
              <w:t>Have a good commitment to sustaining regular attendance at work</w:t>
            </w:r>
          </w:p>
        </w:tc>
        <w:tc>
          <w:tcPr>
            <w:tcW w:w="1244" w:type="dxa"/>
          </w:tcPr>
          <w:p w14:paraId="4122334E" w14:textId="77777777" w:rsidR="001356D3" w:rsidRPr="00104F40" w:rsidRDefault="001356D3" w:rsidP="002060BA">
            <w:pPr>
              <w:jc w:val="center"/>
              <w:rPr>
                <w:b/>
                <w:szCs w:val="24"/>
              </w:rPr>
            </w:pPr>
            <w:r w:rsidRPr="00104F40">
              <w:rPr>
                <w:b/>
                <w:szCs w:val="24"/>
              </w:rPr>
              <w:t>E</w:t>
            </w:r>
          </w:p>
          <w:p w14:paraId="58171F69" w14:textId="77777777" w:rsidR="001356D3" w:rsidRPr="00104F40" w:rsidRDefault="001356D3" w:rsidP="002060BA">
            <w:pPr>
              <w:jc w:val="center"/>
              <w:rPr>
                <w:b/>
                <w:szCs w:val="24"/>
              </w:rPr>
            </w:pPr>
          </w:p>
        </w:tc>
      </w:tr>
      <w:tr w:rsidR="001356D3" w:rsidRPr="00FE387B" w14:paraId="246531FA" w14:textId="77777777" w:rsidTr="00E06052">
        <w:tc>
          <w:tcPr>
            <w:tcW w:w="547" w:type="dxa"/>
          </w:tcPr>
          <w:p w14:paraId="25CFE2F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3343D07D" w14:textId="1C5F5D8D" w:rsidR="001356D3" w:rsidRPr="00FE387B" w:rsidRDefault="001356D3" w:rsidP="002060BA">
            <w:pPr>
              <w:spacing w:before="60" w:after="60"/>
              <w:rPr>
                <w:sz w:val="22"/>
                <w:szCs w:val="22"/>
              </w:rPr>
            </w:pPr>
            <w:r w:rsidRPr="00FE387B">
              <w:rPr>
                <w:sz w:val="22"/>
                <w:szCs w:val="22"/>
              </w:rPr>
              <w:t xml:space="preserve">An ability to engage </w:t>
            </w:r>
            <w:r w:rsidR="00994029">
              <w:rPr>
                <w:sz w:val="22"/>
                <w:szCs w:val="22"/>
              </w:rPr>
              <w:t xml:space="preserve">decisively </w:t>
            </w:r>
            <w:r w:rsidRPr="00FE387B">
              <w:rPr>
                <w:sz w:val="22"/>
                <w:szCs w:val="22"/>
              </w:rPr>
              <w:t xml:space="preserve">and work collaboratively with parents and carers. </w:t>
            </w:r>
          </w:p>
        </w:tc>
        <w:tc>
          <w:tcPr>
            <w:tcW w:w="1244" w:type="dxa"/>
          </w:tcPr>
          <w:p w14:paraId="4BA21750" w14:textId="6F979A37" w:rsidR="001356D3" w:rsidRPr="00104F40" w:rsidRDefault="00DF4CD3" w:rsidP="002060BA">
            <w:pPr>
              <w:jc w:val="center"/>
              <w:rPr>
                <w:b/>
                <w:szCs w:val="24"/>
              </w:rPr>
            </w:pPr>
            <w:r>
              <w:rPr>
                <w:b/>
                <w:szCs w:val="24"/>
              </w:rPr>
              <w:t>E</w:t>
            </w:r>
          </w:p>
        </w:tc>
      </w:tr>
      <w:tr w:rsidR="001356D3" w:rsidRPr="00FE387B" w14:paraId="6D06D4A7" w14:textId="77777777" w:rsidTr="00E06052">
        <w:tc>
          <w:tcPr>
            <w:tcW w:w="547" w:type="dxa"/>
          </w:tcPr>
          <w:p w14:paraId="593B1C7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4BBFB023" w14:textId="77777777"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14:paraId="13D4FD51" w14:textId="260426F8" w:rsidR="001356D3" w:rsidRPr="00104F40" w:rsidRDefault="00DF4CD3" w:rsidP="002060BA">
            <w:pPr>
              <w:jc w:val="center"/>
              <w:rPr>
                <w:b/>
                <w:szCs w:val="24"/>
              </w:rPr>
            </w:pPr>
            <w:r>
              <w:rPr>
                <w:b/>
                <w:szCs w:val="24"/>
              </w:rPr>
              <w:t>E</w:t>
            </w:r>
          </w:p>
        </w:tc>
      </w:tr>
    </w:tbl>
    <w:p w14:paraId="3A190EC4" w14:textId="77777777" w:rsidR="001356D3" w:rsidRDefault="001356D3" w:rsidP="001356D3">
      <w:pPr>
        <w:rPr>
          <w:b/>
        </w:rPr>
      </w:pPr>
    </w:p>
    <w:p w14:paraId="6E585808" w14:textId="77777777" w:rsidR="001356D3" w:rsidRDefault="001356D3" w:rsidP="001356D3">
      <w:pPr>
        <w:rPr>
          <w:b/>
        </w:rPr>
      </w:pPr>
    </w:p>
    <w:p w14:paraId="277540CD" w14:textId="77777777" w:rsidR="0069675E" w:rsidRDefault="0069675E" w:rsidP="001356D3">
      <w:pPr>
        <w:rPr>
          <w:b/>
        </w:rPr>
      </w:pPr>
    </w:p>
    <w:p w14:paraId="38E30709" w14:textId="77777777" w:rsidR="0069675E" w:rsidRDefault="0069675E" w:rsidP="001356D3">
      <w:pPr>
        <w:rPr>
          <w:b/>
        </w:rPr>
      </w:pPr>
    </w:p>
    <w:p w14:paraId="4E361B26" w14:textId="77777777" w:rsidR="001356D3" w:rsidRDefault="001356D3" w:rsidP="001356D3"/>
    <w:p w14:paraId="0706AE93" w14:textId="77777777" w:rsidR="0069675E" w:rsidRDefault="0069675E" w:rsidP="001356D3"/>
    <w:p w14:paraId="65FC984D" w14:textId="77777777" w:rsidR="0069675E" w:rsidRDefault="0069675E" w:rsidP="001356D3"/>
    <w:p w14:paraId="32DCD5DD" w14:textId="77777777" w:rsidR="00697CF9" w:rsidRDefault="00697CF9" w:rsidP="001356D3"/>
    <w:p w14:paraId="30363DF0" w14:textId="77777777" w:rsidR="00697CF9" w:rsidRPr="00FE387B" w:rsidRDefault="00697CF9" w:rsidP="001356D3"/>
    <w:p w14:paraId="0CBC5E8B"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14:paraId="465E7198" w14:textId="77777777" w:rsidTr="005563DE">
        <w:tc>
          <w:tcPr>
            <w:tcW w:w="547" w:type="dxa"/>
            <w:tcBorders>
              <w:top w:val="single" w:sz="4" w:space="0" w:color="auto"/>
              <w:left w:val="single" w:sz="4" w:space="0" w:color="auto"/>
              <w:bottom w:val="single" w:sz="4" w:space="0" w:color="auto"/>
              <w:right w:val="single" w:sz="4" w:space="0" w:color="auto"/>
            </w:tcBorders>
          </w:tcPr>
          <w:p w14:paraId="3183B6E4" w14:textId="77777777" w:rsidR="001356D3" w:rsidRPr="00FE387B" w:rsidRDefault="001356D3" w:rsidP="002060BA">
            <w:pPr>
              <w:rPr>
                <w:szCs w:val="22"/>
              </w:rPr>
            </w:pPr>
          </w:p>
        </w:tc>
        <w:tc>
          <w:tcPr>
            <w:tcW w:w="7225" w:type="dxa"/>
            <w:tcBorders>
              <w:top w:val="single" w:sz="4" w:space="0" w:color="auto"/>
              <w:left w:val="single" w:sz="4" w:space="0" w:color="auto"/>
              <w:bottom w:val="single" w:sz="4" w:space="0" w:color="auto"/>
              <w:right w:val="single" w:sz="4" w:space="0" w:color="auto"/>
            </w:tcBorders>
          </w:tcPr>
          <w:p w14:paraId="250C0BBE" w14:textId="77777777"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14:paraId="5A2B335E" w14:textId="77777777" w:rsidR="001356D3" w:rsidRPr="00FE387B" w:rsidRDefault="001356D3" w:rsidP="002060BA">
            <w:pPr>
              <w:rPr>
                <w:b/>
                <w:szCs w:val="22"/>
              </w:rPr>
            </w:pPr>
            <w:r w:rsidRPr="00FE387B">
              <w:rPr>
                <w:b/>
                <w:sz w:val="22"/>
                <w:szCs w:val="22"/>
              </w:rPr>
              <w:t>Essential/ Desirable</w:t>
            </w:r>
          </w:p>
        </w:tc>
      </w:tr>
      <w:tr w:rsidR="001356D3" w:rsidRPr="00FE387B" w14:paraId="4E36ABAE" w14:textId="77777777" w:rsidTr="005563DE">
        <w:tc>
          <w:tcPr>
            <w:tcW w:w="547" w:type="dxa"/>
            <w:tcBorders>
              <w:top w:val="single" w:sz="4" w:space="0" w:color="auto"/>
              <w:left w:val="single" w:sz="4" w:space="0" w:color="auto"/>
              <w:bottom w:val="single" w:sz="4" w:space="0" w:color="auto"/>
              <w:right w:val="single" w:sz="4" w:space="0" w:color="auto"/>
            </w:tcBorders>
          </w:tcPr>
          <w:p w14:paraId="3038A2E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07CDFA65" w14:textId="77777777" w:rsidR="001356D3" w:rsidRPr="00FE387B" w:rsidRDefault="001356D3" w:rsidP="002060BA">
            <w:pPr>
              <w:rPr>
                <w:sz w:val="22"/>
                <w:szCs w:val="22"/>
              </w:rPr>
            </w:pPr>
            <w:r w:rsidRPr="00FE387B">
              <w:rPr>
                <w:sz w:val="22"/>
                <w:szCs w:val="22"/>
              </w:rPr>
              <w:t xml:space="preserve">A passion for achieving the </w:t>
            </w:r>
            <w:proofErr w:type="gramStart"/>
            <w:r w:rsidRPr="00FE387B">
              <w:rPr>
                <w:sz w:val="22"/>
                <w:szCs w:val="22"/>
              </w:rPr>
              <w:t>very best</w:t>
            </w:r>
            <w:proofErr w:type="gramEnd"/>
            <w:r w:rsidRPr="00FE387B">
              <w:rPr>
                <w:sz w:val="22"/>
                <w:szCs w:val="22"/>
              </w:rPr>
              <w:t xml:space="preserve"> outcomes for all children</w:t>
            </w:r>
          </w:p>
        </w:tc>
        <w:tc>
          <w:tcPr>
            <w:tcW w:w="1244" w:type="dxa"/>
            <w:tcBorders>
              <w:top w:val="single" w:sz="4" w:space="0" w:color="auto"/>
              <w:left w:val="single" w:sz="4" w:space="0" w:color="auto"/>
              <w:bottom w:val="single" w:sz="4" w:space="0" w:color="auto"/>
              <w:right w:val="single" w:sz="4" w:space="0" w:color="auto"/>
            </w:tcBorders>
          </w:tcPr>
          <w:p w14:paraId="040BA7F2" w14:textId="1D58017C" w:rsidR="001356D3" w:rsidRPr="00BC1CFE" w:rsidRDefault="005E0C57" w:rsidP="00BC1CFE">
            <w:pPr>
              <w:jc w:val="center"/>
              <w:rPr>
                <w:b/>
                <w:szCs w:val="24"/>
              </w:rPr>
            </w:pPr>
            <w:r>
              <w:rPr>
                <w:b/>
                <w:szCs w:val="24"/>
              </w:rPr>
              <w:t>E</w:t>
            </w:r>
          </w:p>
        </w:tc>
      </w:tr>
      <w:tr w:rsidR="001356D3" w:rsidRPr="00FE387B" w14:paraId="0AAD7019" w14:textId="77777777" w:rsidTr="005563DE">
        <w:tc>
          <w:tcPr>
            <w:tcW w:w="547" w:type="dxa"/>
            <w:tcBorders>
              <w:top w:val="single" w:sz="4" w:space="0" w:color="auto"/>
              <w:left w:val="single" w:sz="4" w:space="0" w:color="auto"/>
              <w:bottom w:val="single" w:sz="4" w:space="0" w:color="auto"/>
              <w:right w:val="single" w:sz="4" w:space="0" w:color="auto"/>
            </w:tcBorders>
          </w:tcPr>
          <w:p w14:paraId="226517F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1B552BD6" w14:textId="257C79D2" w:rsidR="001356D3" w:rsidRPr="00FE387B" w:rsidRDefault="001356D3" w:rsidP="002060BA">
            <w:pPr>
              <w:rPr>
                <w:sz w:val="22"/>
                <w:szCs w:val="22"/>
              </w:rPr>
            </w:pPr>
            <w:proofErr w:type="gramStart"/>
            <w:r w:rsidRPr="00FE387B">
              <w:rPr>
                <w:sz w:val="22"/>
                <w:szCs w:val="22"/>
              </w:rPr>
              <w:t>A clear vision</w:t>
            </w:r>
            <w:proofErr w:type="gramEnd"/>
            <w:r w:rsidRPr="00FE387B">
              <w:rPr>
                <w:sz w:val="22"/>
                <w:szCs w:val="22"/>
              </w:rPr>
              <w:t xml:space="preserve"> for an innovative, progressive and forward</w:t>
            </w:r>
            <w:r w:rsidR="005E63A9">
              <w:rPr>
                <w:sz w:val="22"/>
                <w:szCs w:val="22"/>
              </w:rPr>
              <w:t>-</w:t>
            </w:r>
            <w:r w:rsidRPr="00FE387B">
              <w:rPr>
                <w:sz w:val="22"/>
                <w:szCs w:val="22"/>
              </w:rPr>
              <w:t>thinking school.</w:t>
            </w:r>
          </w:p>
        </w:tc>
        <w:tc>
          <w:tcPr>
            <w:tcW w:w="1244" w:type="dxa"/>
            <w:tcBorders>
              <w:top w:val="single" w:sz="4" w:space="0" w:color="auto"/>
              <w:left w:val="single" w:sz="4" w:space="0" w:color="auto"/>
              <w:bottom w:val="single" w:sz="4" w:space="0" w:color="auto"/>
              <w:right w:val="single" w:sz="4" w:space="0" w:color="auto"/>
            </w:tcBorders>
          </w:tcPr>
          <w:p w14:paraId="2D7F60B3" w14:textId="4EA26BA8" w:rsidR="001356D3" w:rsidRPr="00BC1CFE" w:rsidRDefault="00614986" w:rsidP="00BC1CFE">
            <w:pPr>
              <w:jc w:val="center"/>
              <w:rPr>
                <w:b/>
                <w:szCs w:val="24"/>
              </w:rPr>
            </w:pPr>
            <w:r>
              <w:rPr>
                <w:b/>
                <w:szCs w:val="24"/>
              </w:rPr>
              <w:t>E</w:t>
            </w:r>
          </w:p>
        </w:tc>
      </w:tr>
      <w:tr w:rsidR="001356D3" w:rsidRPr="00FE387B" w14:paraId="152E9440" w14:textId="77777777" w:rsidTr="005563DE">
        <w:tc>
          <w:tcPr>
            <w:tcW w:w="547" w:type="dxa"/>
            <w:tcBorders>
              <w:top w:val="single" w:sz="4" w:space="0" w:color="auto"/>
              <w:left w:val="single" w:sz="4" w:space="0" w:color="auto"/>
              <w:bottom w:val="single" w:sz="4" w:space="0" w:color="auto"/>
              <w:right w:val="single" w:sz="4" w:space="0" w:color="auto"/>
            </w:tcBorders>
          </w:tcPr>
          <w:p w14:paraId="3AB223F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F1B372A" w14:textId="04D6D579" w:rsidR="001356D3" w:rsidRPr="00FE387B" w:rsidRDefault="001356D3" w:rsidP="002060BA">
            <w:pPr>
              <w:rPr>
                <w:sz w:val="22"/>
                <w:szCs w:val="22"/>
              </w:rPr>
            </w:pPr>
            <w:r w:rsidRPr="00FE387B">
              <w:rPr>
                <w:sz w:val="22"/>
                <w:szCs w:val="22"/>
              </w:rPr>
              <w:t xml:space="preserve">The ability to communicate the </w:t>
            </w:r>
            <w:proofErr w:type="gramStart"/>
            <w:r w:rsidRPr="00FE387B">
              <w:rPr>
                <w:sz w:val="22"/>
                <w:szCs w:val="22"/>
              </w:rPr>
              <w:t>clear vision</w:t>
            </w:r>
            <w:proofErr w:type="gramEnd"/>
            <w:r w:rsidRPr="00FE387B">
              <w:rPr>
                <w:sz w:val="22"/>
                <w:szCs w:val="22"/>
              </w:rPr>
              <w:t xml:space="preserve"> for</w:t>
            </w:r>
            <w:r w:rsidR="00D55681">
              <w:rPr>
                <w:sz w:val="22"/>
                <w:szCs w:val="22"/>
              </w:rPr>
              <w:t xml:space="preserve"> Westgate Primary School </w:t>
            </w:r>
            <w:r w:rsidRPr="00FE387B">
              <w:rPr>
                <w:sz w:val="22"/>
                <w:szCs w:val="22"/>
              </w:rPr>
              <w:t>to all</w:t>
            </w:r>
            <w:r w:rsidR="00D55681">
              <w:rPr>
                <w:sz w:val="22"/>
                <w:szCs w:val="22"/>
              </w:rPr>
              <w:t xml:space="preserve"> stakeholders</w:t>
            </w:r>
          </w:p>
        </w:tc>
        <w:tc>
          <w:tcPr>
            <w:tcW w:w="1244" w:type="dxa"/>
            <w:tcBorders>
              <w:top w:val="single" w:sz="4" w:space="0" w:color="auto"/>
              <w:left w:val="single" w:sz="4" w:space="0" w:color="auto"/>
              <w:bottom w:val="single" w:sz="4" w:space="0" w:color="auto"/>
              <w:right w:val="single" w:sz="4" w:space="0" w:color="auto"/>
            </w:tcBorders>
          </w:tcPr>
          <w:p w14:paraId="32201E13" w14:textId="4808EFE9" w:rsidR="001356D3" w:rsidRPr="00BC1CFE" w:rsidRDefault="00614986" w:rsidP="00BC1CFE">
            <w:pPr>
              <w:jc w:val="center"/>
              <w:rPr>
                <w:b/>
                <w:szCs w:val="24"/>
              </w:rPr>
            </w:pPr>
            <w:r>
              <w:rPr>
                <w:b/>
                <w:szCs w:val="24"/>
              </w:rPr>
              <w:t>E</w:t>
            </w:r>
          </w:p>
        </w:tc>
      </w:tr>
      <w:tr w:rsidR="001356D3" w:rsidRPr="00FE387B" w14:paraId="63E0F9AC" w14:textId="77777777" w:rsidTr="005563DE">
        <w:tc>
          <w:tcPr>
            <w:tcW w:w="547" w:type="dxa"/>
            <w:tcBorders>
              <w:top w:val="single" w:sz="4" w:space="0" w:color="auto"/>
              <w:left w:val="single" w:sz="4" w:space="0" w:color="auto"/>
              <w:bottom w:val="single" w:sz="4" w:space="0" w:color="auto"/>
              <w:right w:val="single" w:sz="4" w:space="0" w:color="auto"/>
            </w:tcBorders>
          </w:tcPr>
          <w:p w14:paraId="36FA0A7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316FEE9D" w14:textId="77777777" w:rsidR="001356D3" w:rsidRPr="00FE387B" w:rsidRDefault="001356D3" w:rsidP="002060BA">
            <w:pPr>
              <w:rPr>
                <w:sz w:val="22"/>
                <w:szCs w:val="22"/>
              </w:rPr>
            </w:pPr>
            <w:r w:rsidRPr="00FE387B">
              <w:rPr>
                <w:sz w:val="22"/>
                <w:szCs w:val="22"/>
              </w:rPr>
              <w:t>The capacity to provide inspirational, enthusiastic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14:paraId="2E21DB26" w14:textId="159E74AD" w:rsidR="001356D3" w:rsidRPr="00BC1CFE" w:rsidRDefault="001D323A" w:rsidP="00BC1CFE">
            <w:pPr>
              <w:jc w:val="center"/>
              <w:rPr>
                <w:b/>
                <w:szCs w:val="24"/>
              </w:rPr>
            </w:pPr>
            <w:r>
              <w:rPr>
                <w:b/>
                <w:szCs w:val="24"/>
              </w:rPr>
              <w:t>E</w:t>
            </w:r>
          </w:p>
        </w:tc>
      </w:tr>
      <w:tr w:rsidR="001356D3" w:rsidRPr="00FE387B" w14:paraId="35B5E3EE" w14:textId="77777777" w:rsidTr="005563DE">
        <w:tc>
          <w:tcPr>
            <w:tcW w:w="547" w:type="dxa"/>
            <w:tcBorders>
              <w:top w:val="single" w:sz="4" w:space="0" w:color="auto"/>
              <w:left w:val="single" w:sz="4" w:space="0" w:color="auto"/>
              <w:bottom w:val="single" w:sz="4" w:space="0" w:color="auto"/>
              <w:right w:val="single" w:sz="4" w:space="0" w:color="auto"/>
            </w:tcBorders>
          </w:tcPr>
          <w:p w14:paraId="48D7368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03534989" w14:textId="722FC60D" w:rsidR="001356D3" w:rsidRPr="00FE387B" w:rsidRDefault="001356D3" w:rsidP="002060BA">
            <w:pPr>
              <w:rPr>
                <w:sz w:val="22"/>
                <w:szCs w:val="22"/>
              </w:rPr>
            </w:pPr>
            <w:r w:rsidRPr="00FE387B">
              <w:rPr>
                <w:sz w:val="22"/>
                <w:szCs w:val="22"/>
              </w:rPr>
              <w:t xml:space="preserve">A caring and </w:t>
            </w:r>
            <w:r w:rsidR="00635B5A">
              <w:rPr>
                <w:sz w:val="22"/>
                <w:szCs w:val="22"/>
              </w:rPr>
              <w:t>inclusive</w:t>
            </w:r>
            <w:r w:rsidRPr="00FE387B">
              <w:rPr>
                <w:sz w:val="22"/>
                <w:szCs w:val="22"/>
              </w:rPr>
              <w:t xml:space="preserv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14:paraId="2D38CF9B" w14:textId="2DCDC7FA" w:rsidR="001356D3" w:rsidRPr="00BC1CFE" w:rsidRDefault="00635B5A" w:rsidP="00BC1CFE">
            <w:pPr>
              <w:jc w:val="center"/>
              <w:rPr>
                <w:b/>
                <w:szCs w:val="24"/>
              </w:rPr>
            </w:pPr>
            <w:r>
              <w:rPr>
                <w:b/>
                <w:szCs w:val="24"/>
              </w:rPr>
              <w:t>E</w:t>
            </w:r>
          </w:p>
          <w:p w14:paraId="7781480C" w14:textId="77777777" w:rsidR="001356D3" w:rsidRPr="00BC1CFE" w:rsidRDefault="001356D3" w:rsidP="00BC1CFE">
            <w:pPr>
              <w:jc w:val="center"/>
              <w:rPr>
                <w:b/>
                <w:szCs w:val="24"/>
              </w:rPr>
            </w:pPr>
          </w:p>
        </w:tc>
      </w:tr>
      <w:tr w:rsidR="001356D3" w:rsidRPr="00FE387B" w14:paraId="4D18749F" w14:textId="77777777" w:rsidTr="005563DE">
        <w:tc>
          <w:tcPr>
            <w:tcW w:w="547" w:type="dxa"/>
            <w:tcBorders>
              <w:top w:val="single" w:sz="4" w:space="0" w:color="auto"/>
              <w:left w:val="single" w:sz="4" w:space="0" w:color="auto"/>
              <w:bottom w:val="single" w:sz="4" w:space="0" w:color="auto"/>
              <w:right w:val="single" w:sz="4" w:space="0" w:color="auto"/>
            </w:tcBorders>
          </w:tcPr>
          <w:p w14:paraId="1DF5E6C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7DA2EE14" w14:textId="77777777" w:rsidR="001356D3" w:rsidRPr="00FE387B" w:rsidRDefault="001356D3" w:rsidP="002060BA">
            <w:pPr>
              <w:rPr>
                <w:sz w:val="22"/>
                <w:szCs w:val="22"/>
              </w:rPr>
            </w:pPr>
            <w:r w:rsidRPr="00FE387B">
              <w:rPr>
                <w:sz w:val="22"/>
                <w:szCs w:val="22"/>
              </w:rPr>
              <w:t xml:space="preserve">Flexibility, initiative and personal responsibility to maintain a </w:t>
            </w:r>
            <w:proofErr w:type="gramStart"/>
            <w:r w:rsidRPr="00FE387B">
              <w:rPr>
                <w:sz w:val="22"/>
                <w:szCs w:val="22"/>
              </w:rPr>
              <w:t>positive attitude</w:t>
            </w:r>
            <w:proofErr w:type="gramEnd"/>
            <w:r w:rsidRPr="00FE387B">
              <w:rPr>
                <w:sz w:val="22"/>
                <w:szCs w:val="22"/>
              </w:rPr>
              <w:t xml:space="preserv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6E945F49" w14:textId="0994999D" w:rsidR="001356D3" w:rsidRPr="00BC1CFE" w:rsidRDefault="00530F45" w:rsidP="00BC1CFE">
            <w:pPr>
              <w:jc w:val="center"/>
              <w:rPr>
                <w:b/>
                <w:szCs w:val="24"/>
              </w:rPr>
            </w:pPr>
            <w:r>
              <w:rPr>
                <w:b/>
                <w:szCs w:val="24"/>
              </w:rPr>
              <w:t>E</w:t>
            </w:r>
          </w:p>
        </w:tc>
      </w:tr>
      <w:tr w:rsidR="001356D3" w:rsidRPr="00FE387B" w14:paraId="6650A05D" w14:textId="77777777" w:rsidTr="005563DE">
        <w:tc>
          <w:tcPr>
            <w:tcW w:w="547" w:type="dxa"/>
            <w:tcBorders>
              <w:top w:val="single" w:sz="4" w:space="0" w:color="auto"/>
              <w:left w:val="single" w:sz="4" w:space="0" w:color="auto"/>
              <w:bottom w:val="single" w:sz="4" w:space="0" w:color="auto"/>
              <w:right w:val="single" w:sz="4" w:space="0" w:color="auto"/>
            </w:tcBorders>
          </w:tcPr>
          <w:p w14:paraId="3E3ED06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0ACDD4B1" w14:textId="77777777"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professionals and wider community </w:t>
            </w:r>
          </w:p>
        </w:tc>
        <w:tc>
          <w:tcPr>
            <w:tcW w:w="1244" w:type="dxa"/>
            <w:tcBorders>
              <w:top w:val="single" w:sz="4" w:space="0" w:color="auto"/>
              <w:left w:val="single" w:sz="4" w:space="0" w:color="auto"/>
              <w:bottom w:val="single" w:sz="4" w:space="0" w:color="auto"/>
              <w:right w:val="single" w:sz="4" w:space="0" w:color="auto"/>
            </w:tcBorders>
          </w:tcPr>
          <w:p w14:paraId="1565328A" w14:textId="13986E7A" w:rsidR="001356D3" w:rsidRPr="00BC1CFE" w:rsidRDefault="006C5672" w:rsidP="00BC1CFE">
            <w:pPr>
              <w:jc w:val="center"/>
              <w:rPr>
                <w:b/>
                <w:szCs w:val="24"/>
              </w:rPr>
            </w:pPr>
            <w:r>
              <w:rPr>
                <w:b/>
                <w:szCs w:val="24"/>
              </w:rPr>
              <w:t>E</w:t>
            </w:r>
          </w:p>
        </w:tc>
      </w:tr>
      <w:tr w:rsidR="001356D3" w:rsidRPr="00FE387B" w14:paraId="1DCB1645" w14:textId="77777777" w:rsidTr="005563DE">
        <w:tc>
          <w:tcPr>
            <w:tcW w:w="547" w:type="dxa"/>
            <w:tcBorders>
              <w:top w:val="single" w:sz="4" w:space="0" w:color="auto"/>
              <w:left w:val="single" w:sz="4" w:space="0" w:color="auto"/>
              <w:bottom w:val="single" w:sz="4" w:space="0" w:color="auto"/>
              <w:right w:val="single" w:sz="4" w:space="0" w:color="auto"/>
            </w:tcBorders>
          </w:tcPr>
          <w:p w14:paraId="3E24ED8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9B8EA13" w14:textId="77777777" w:rsidR="001356D3" w:rsidRPr="00FE387B" w:rsidRDefault="001356D3" w:rsidP="002060BA">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14:paraId="35F89DD0" w14:textId="59D30859" w:rsidR="001356D3" w:rsidRPr="00BC1CFE" w:rsidRDefault="006C5672" w:rsidP="00BC1CFE">
            <w:pPr>
              <w:jc w:val="center"/>
              <w:rPr>
                <w:b/>
                <w:szCs w:val="24"/>
              </w:rPr>
            </w:pPr>
            <w:r>
              <w:rPr>
                <w:b/>
                <w:szCs w:val="24"/>
              </w:rPr>
              <w:t>E</w:t>
            </w:r>
          </w:p>
        </w:tc>
      </w:tr>
      <w:tr w:rsidR="001356D3" w:rsidRPr="00FE387B" w14:paraId="063ED789" w14:textId="77777777" w:rsidTr="005563DE">
        <w:tc>
          <w:tcPr>
            <w:tcW w:w="547" w:type="dxa"/>
            <w:tcBorders>
              <w:top w:val="single" w:sz="4" w:space="0" w:color="auto"/>
              <w:left w:val="single" w:sz="4" w:space="0" w:color="auto"/>
              <w:bottom w:val="single" w:sz="4" w:space="0" w:color="auto"/>
              <w:right w:val="single" w:sz="4" w:space="0" w:color="auto"/>
            </w:tcBorders>
          </w:tcPr>
          <w:p w14:paraId="1322298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09F5544" w14:textId="77777777" w:rsidR="001356D3" w:rsidRPr="00FE387B" w:rsidRDefault="001356D3" w:rsidP="002060BA">
            <w:pPr>
              <w:rPr>
                <w:sz w:val="22"/>
                <w:szCs w:val="22"/>
              </w:rPr>
            </w:pPr>
            <w:r w:rsidRPr="00FE387B">
              <w:rPr>
                <w:sz w:val="22"/>
                <w:szCs w:val="22"/>
              </w:rPr>
              <w:t xml:space="preserve">Excellent </w:t>
            </w:r>
            <w:proofErr w:type="gramStart"/>
            <w:r w:rsidRPr="00FE387B">
              <w:rPr>
                <w:sz w:val="22"/>
                <w:szCs w:val="22"/>
              </w:rPr>
              <w:t>interpersonal skills</w:t>
            </w:r>
            <w:proofErr w:type="gramEnd"/>
            <w:r w:rsidRPr="00FE387B">
              <w:rPr>
                <w:sz w:val="22"/>
                <w:szCs w:val="22"/>
              </w:rPr>
              <w:t>.</w:t>
            </w:r>
          </w:p>
        </w:tc>
        <w:tc>
          <w:tcPr>
            <w:tcW w:w="1244" w:type="dxa"/>
            <w:tcBorders>
              <w:top w:val="single" w:sz="4" w:space="0" w:color="auto"/>
              <w:left w:val="single" w:sz="4" w:space="0" w:color="auto"/>
              <w:bottom w:val="single" w:sz="4" w:space="0" w:color="auto"/>
              <w:right w:val="single" w:sz="4" w:space="0" w:color="auto"/>
            </w:tcBorders>
          </w:tcPr>
          <w:p w14:paraId="1B96E0E8" w14:textId="0FF429DB" w:rsidR="001356D3" w:rsidRPr="00BC1CFE" w:rsidRDefault="006C5672" w:rsidP="00BC1CFE">
            <w:pPr>
              <w:jc w:val="center"/>
              <w:rPr>
                <w:b/>
                <w:szCs w:val="24"/>
              </w:rPr>
            </w:pPr>
            <w:r>
              <w:rPr>
                <w:b/>
                <w:szCs w:val="24"/>
              </w:rPr>
              <w:t>E</w:t>
            </w:r>
          </w:p>
        </w:tc>
      </w:tr>
      <w:tr w:rsidR="001356D3" w:rsidRPr="00FE387B" w14:paraId="77CEFBF8" w14:textId="77777777" w:rsidTr="005563DE">
        <w:tc>
          <w:tcPr>
            <w:tcW w:w="547" w:type="dxa"/>
            <w:tcBorders>
              <w:top w:val="single" w:sz="4" w:space="0" w:color="auto"/>
              <w:left w:val="single" w:sz="4" w:space="0" w:color="auto"/>
              <w:bottom w:val="single" w:sz="4" w:space="0" w:color="auto"/>
              <w:right w:val="single" w:sz="4" w:space="0" w:color="auto"/>
            </w:tcBorders>
          </w:tcPr>
          <w:p w14:paraId="33DF5F8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1B60F086" w14:textId="77777777" w:rsidR="001356D3" w:rsidRPr="00FE387B" w:rsidRDefault="001356D3" w:rsidP="002060BA">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14:paraId="70F811C7" w14:textId="24F68323" w:rsidR="001356D3" w:rsidRPr="00BC1CFE" w:rsidRDefault="006C5672" w:rsidP="00BC1CFE">
            <w:pPr>
              <w:jc w:val="center"/>
              <w:rPr>
                <w:b/>
                <w:szCs w:val="24"/>
              </w:rPr>
            </w:pPr>
            <w:r>
              <w:rPr>
                <w:b/>
                <w:szCs w:val="24"/>
              </w:rPr>
              <w:t>E</w:t>
            </w:r>
          </w:p>
        </w:tc>
      </w:tr>
      <w:tr w:rsidR="001356D3" w:rsidRPr="00FE387B" w14:paraId="24FD0AE6" w14:textId="77777777" w:rsidTr="005563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6B77C92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6D6DBBC1" w14:textId="77777777" w:rsidR="001356D3" w:rsidRPr="00FE387B" w:rsidRDefault="001356D3" w:rsidP="002060BA">
            <w:pPr>
              <w:rPr>
                <w:sz w:val="22"/>
                <w:szCs w:val="22"/>
              </w:rPr>
            </w:pPr>
            <w:r w:rsidRPr="00FE387B">
              <w:rPr>
                <w:sz w:val="22"/>
                <w:szCs w:val="22"/>
              </w:rPr>
              <w:t>Think analytically and creatively and demonstrate initiative in solving problems</w:t>
            </w:r>
          </w:p>
        </w:tc>
        <w:tc>
          <w:tcPr>
            <w:tcW w:w="1244" w:type="dxa"/>
          </w:tcPr>
          <w:p w14:paraId="25C8D76C" w14:textId="5F720450" w:rsidR="001356D3" w:rsidRPr="006C5672" w:rsidRDefault="006C5672" w:rsidP="00BC1CFE">
            <w:pPr>
              <w:jc w:val="center"/>
              <w:rPr>
                <w:b/>
                <w:bCs/>
                <w:szCs w:val="24"/>
              </w:rPr>
            </w:pPr>
            <w:r w:rsidRPr="006C5672">
              <w:rPr>
                <w:b/>
                <w:bCs/>
                <w:szCs w:val="24"/>
              </w:rPr>
              <w:t>E</w:t>
            </w:r>
          </w:p>
        </w:tc>
      </w:tr>
      <w:tr w:rsidR="001356D3" w:rsidRPr="00FE387B" w14:paraId="4D47BB3A" w14:textId="77777777" w:rsidTr="005563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1A97EA0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50F9EB87" w14:textId="77777777" w:rsidR="001356D3" w:rsidRPr="00FE387B" w:rsidRDefault="001356D3" w:rsidP="002060BA">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14:paraId="1ECD83D8" w14:textId="341C49B4" w:rsidR="001356D3" w:rsidRPr="006C5672" w:rsidRDefault="006C5672" w:rsidP="00BC1CFE">
            <w:pPr>
              <w:jc w:val="center"/>
              <w:rPr>
                <w:b/>
                <w:bCs/>
                <w:szCs w:val="24"/>
              </w:rPr>
            </w:pPr>
            <w:r w:rsidRPr="006C5672">
              <w:rPr>
                <w:b/>
                <w:bCs/>
                <w:szCs w:val="24"/>
              </w:rPr>
              <w:t>E</w:t>
            </w:r>
          </w:p>
        </w:tc>
      </w:tr>
    </w:tbl>
    <w:p w14:paraId="53E67E08" w14:textId="77777777" w:rsidR="001356D3" w:rsidRPr="00FE387B" w:rsidRDefault="001356D3" w:rsidP="001356D3">
      <w:pPr>
        <w:rPr>
          <w:i/>
        </w:rPr>
      </w:pPr>
    </w:p>
    <w:p w14:paraId="4C7DCA34"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5E984D90" w14:textId="77777777" w:rsidTr="002060BA">
        <w:tc>
          <w:tcPr>
            <w:tcW w:w="562" w:type="dxa"/>
          </w:tcPr>
          <w:p w14:paraId="10C309CE" w14:textId="77777777" w:rsidR="001356D3" w:rsidRPr="00FE387B" w:rsidRDefault="001356D3" w:rsidP="002060BA">
            <w:pPr>
              <w:rPr>
                <w:b/>
                <w:szCs w:val="22"/>
              </w:rPr>
            </w:pPr>
          </w:p>
        </w:tc>
        <w:tc>
          <w:tcPr>
            <w:tcW w:w="7482" w:type="dxa"/>
          </w:tcPr>
          <w:p w14:paraId="255BE04E" w14:textId="77777777" w:rsidR="001356D3" w:rsidRPr="00FE387B" w:rsidRDefault="001356D3" w:rsidP="002060BA">
            <w:pPr>
              <w:rPr>
                <w:b/>
                <w:szCs w:val="22"/>
              </w:rPr>
            </w:pPr>
          </w:p>
        </w:tc>
        <w:tc>
          <w:tcPr>
            <w:tcW w:w="1244" w:type="dxa"/>
          </w:tcPr>
          <w:p w14:paraId="50B8DA37" w14:textId="77777777" w:rsidR="001356D3" w:rsidRPr="00FE387B" w:rsidRDefault="001356D3" w:rsidP="002060BA">
            <w:pPr>
              <w:rPr>
                <w:b/>
                <w:szCs w:val="22"/>
              </w:rPr>
            </w:pPr>
            <w:r w:rsidRPr="00FE387B">
              <w:rPr>
                <w:b/>
                <w:sz w:val="22"/>
                <w:szCs w:val="22"/>
              </w:rPr>
              <w:t>Essential/ Desirable</w:t>
            </w:r>
          </w:p>
        </w:tc>
      </w:tr>
      <w:tr w:rsidR="001356D3" w:rsidRPr="00FE387B" w14:paraId="3F062198" w14:textId="77777777" w:rsidTr="002060BA">
        <w:tc>
          <w:tcPr>
            <w:tcW w:w="562" w:type="dxa"/>
          </w:tcPr>
          <w:p w14:paraId="13E4887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1553B4A" w14:textId="77777777" w:rsidR="001356D3" w:rsidRPr="00FE387B" w:rsidRDefault="001356D3" w:rsidP="002060BA">
            <w:pPr>
              <w:rPr>
                <w:sz w:val="22"/>
                <w:szCs w:val="22"/>
              </w:rPr>
            </w:pPr>
            <w:r w:rsidRPr="00FE387B">
              <w:rPr>
                <w:sz w:val="22"/>
                <w:szCs w:val="22"/>
              </w:rPr>
              <w:t>Displays commitment to the protection and safeguarding of children and young people</w:t>
            </w:r>
          </w:p>
        </w:tc>
        <w:tc>
          <w:tcPr>
            <w:tcW w:w="1244" w:type="dxa"/>
          </w:tcPr>
          <w:p w14:paraId="7DD066D6" w14:textId="7B10CC16" w:rsidR="001356D3" w:rsidRPr="00FE387B" w:rsidRDefault="008F7A7E" w:rsidP="00474243">
            <w:pPr>
              <w:jc w:val="center"/>
              <w:rPr>
                <w:b/>
                <w:szCs w:val="22"/>
              </w:rPr>
            </w:pPr>
            <w:r>
              <w:rPr>
                <w:b/>
                <w:szCs w:val="22"/>
              </w:rPr>
              <w:t>E</w:t>
            </w:r>
          </w:p>
        </w:tc>
      </w:tr>
      <w:tr w:rsidR="001356D3" w:rsidRPr="00FE387B" w14:paraId="478D9397" w14:textId="77777777" w:rsidTr="002060BA">
        <w:tc>
          <w:tcPr>
            <w:tcW w:w="562" w:type="dxa"/>
          </w:tcPr>
          <w:p w14:paraId="694395D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0D74558" w14:textId="77777777" w:rsidR="001356D3" w:rsidRPr="00FE387B" w:rsidRDefault="001356D3" w:rsidP="002060BA">
            <w:pPr>
              <w:rPr>
                <w:sz w:val="22"/>
                <w:szCs w:val="22"/>
              </w:rPr>
            </w:pPr>
            <w:r w:rsidRPr="00FE387B">
              <w:rPr>
                <w:sz w:val="22"/>
                <w:szCs w:val="22"/>
              </w:rPr>
              <w:t>The ability to form and maintain appropriate relationships and personal boundaries with young people.</w:t>
            </w:r>
          </w:p>
        </w:tc>
        <w:tc>
          <w:tcPr>
            <w:tcW w:w="1244" w:type="dxa"/>
          </w:tcPr>
          <w:p w14:paraId="3D8C39AE" w14:textId="4E72571C" w:rsidR="001356D3" w:rsidRPr="00FE387B" w:rsidRDefault="008F7A7E" w:rsidP="00474243">
            <w:pPr>
              <w:jc w:val="center"/>
              <w:rPr>
                <w:b/>
                <w:sz w:val="22"/>
                <w:szCs w:val="22"/>
              </w:rPr>
            </w:pPr>
            <w:r>
              <w:rPr>
                <w:b/>
                <w:sz w:val="22"/>
                <w:szCs w:val="22"/>
              </w:rPr>
              <w:t>E</w:t>
            </w:r>
          </w:p>
        </w:tc>
      </w:tr>
      <w:tr w:rsidR="001356D3" w:rsidRPr="00FE387B" w14:paraId="08067819" w14:textId="77777777" w:rsidTr="002060BA">
        <w:tc>
          <w:tcPr>
            <w:tcW w:w="562" w:type="dxa"/>
          </w:tcPr>
          <w:p w14:paraId="1D63D75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A498D2F" w14:textId="77777777" w:rsidR="001356D3" w:rsidRPr="00FE387B" w:rsidRDefault="001356D3" w:rsidP="002060BA">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14:paraId="12BA16B9" w14:textId="1384B566" w:rsidR="001356D3" w:rsidRPr="00FE387B" w:rsidRDefault="008F7A7E" w:rsidP="00474243">
            <w:pPr>
              <w:jc w:val="center"/>
              <w:rPr>
                <w:b/>
                <w:szCs w:val="22"/>
              </w:rPr>
            </w:pPr>
            <w:r>
              <w:rPr>
                <w:b/>
                <w:szCs w:val="22"/>
              </w:rPr>
              <w:t>E</w:t>
            </w:r>
          </w:p>
        </w:tc>
      </w:tr>
      <w:tr w:rsidR="001356D3" w:rsidRPr="00FE387B" w14:paraId="7A5467B1" w14:textId="77777777" w:rsidTr="002060BA">
        <w:tc>
          <w:tcPr>
            <w:tcW w:w="562" w:type="dxa"/>
          </w:tcPr>
          <w:p w14:paraId="7B3A161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E6E8DB4" w14:textId="77777777" w:rsidR="001356D3" w:rsidRPr="00FE387B" w:rsidRDefault="001356D3" w:rsidP="002060BA">
            <w:pPr>
              <w:rPr>
                <w:sz w:val="22"/>
                <w:szCs w:val="22"/>
              </w:rPr>
            </w:pPr>
            <w:r w:rsidRPr="00FE387B">
              <w:rPr>
                <w:sz w:val="22"/>
                <w:szCs w:val="22"/>
              </w:rPr>
              <w:t>Will co-operate and work with relevant agencies to protect young people</w:t>
            </w:r>
          </w:p>
        </w:tc>
        <w:tc>
          <w:tcPr>
            <w:tcW w:w="1244" w:type="dxa"/>
          </w:tcPr>
          <w:p w14:paraId="723F1D50" w14:textId="652FD6EE" w:rsidR="001356D3" w:rsidRPr="00FE387B" w:rsidRDefault="008F7A7E" w:rsidP="00474243">
            <w:pPr>
              <w:jc w:val="center"/>
              <w:rPr>
                <w:b/>
                <w:szCs w:val="22"/>
              </w:rPr>
            </w:pPr>
            <w:r>
              <w:rPr>
                <w:b/>
                <w:szCs w:val="22"/>
              </w:rPr>
              <w:t>E</w:t>
            </w:r>
          </w:p>
        </w:tc>
      </w:tr>
    </w:tbl>
    <w:p w14:paraId="131AE538" w14:textId="77777777" w:rsidR="001356D3" w:rsidRPr="00FE387B" w:rsidRDefault="001356D3" w:rsidP="001356D3">
      <w:pPr>
        <w:rPr>
          <w:b/>
        </w:rPr>
      </w:pPr>
    </w:p>
    <w:p w14:paraId="09D848D3" w14:textId="77777777" w:rsidR="001356D3" w:rsidRPr="00FE387B" w:rsidRDefault="001356D3" w:rsidP="001356D3">
      <w:pPr>
        <w:rPr>
          <w:b/>
        </w:rPr>
      </w:pPr>
    </w:p>
    <w:p w14:paraId="496E71F6" w14:textId="77777777" w:rsidR="001356D3" w:rsidRPr="00FE387B" w:rsidRDefault="001356D3" w:rsidP="001356D3">
      <w:pPr>
        <w:rPr>
          <w:b/>
        </w:rPr>
      </w:pPr>
      <w:r w:rsidRPr="00FE387B">
        <w:rPr>
          <w:b/>
        </w:rPr>
        <w:t>[H] Professional Skills</w:t>
      </w:r>
    </w:p>
    <w:p w14:paraId="2D16C3C2" w14:textId="77777777" w:rsidR="001356D3" w:rsidRPr="00FE387B" w:rsidRDefault="001356D3" w:rsidP="001356D3"/>
    <w:p w14:paraId="5D60B7B3" w14:textId="77E4A942" w:rsidR="001356D3"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w:t>
      </w:r>
      <w:r w:rsidR="00CE36E5">
        <w:rPr>
          <w:sz w:val="22"/>
          <w:szCs w:val="22"/>
        </w:rPr>
        <w:t>in Westgate Primary S</w:t>
      </w:r>
      <w:r w:rsidRPr="00FE387B">
        <w:rPr>
          <w:sz w:val="22"/>
          <w:szCs w:val="22"/>
        </w:rPr>
        <w:t xml:space="preserve">chool. </w:t>
      </w:r>
    </w:p>
    <w:p w14:paraId="2F6E7C05" w14:textId="77777777" w:rsidR="008B2BA4" w:rsidRDefault="008B2BA4" w:rsidP="001356D3">
      <w:pPr>
        <w:rPr>
          <w:sz w:val="22"/>
          <w:szCs w:val="22"/>
        </w:rPr>
      </w:pPr>
    </w:p>
    <w:p w14:paraId="471ACF93" w14:textId="77777777" w:rsidR="008B2BA4" w:rsidRDefault="008B2BA4" w:rsidP="001356D3">
      <w:pPr>
        <w:rPr>
          <w:sz w:val="22"/>
          <w:szCs w:val="22"/>
        </w:rPr>
      </w:pPr>
    </w:p>
    <w:p w14:paraId="33580816" w14:textId="77777777" w:rsidR="008B2BA4" w:rsidRDefault="008B2BA4" w:rsidP="001356D3">
      <w:pPr>
        <w:rPr>
          <w:sz w:val="22"/>
          <w:szCs w:val="22"/>
        </w:rPr>
      </w:pPr>
    </w:p>
    <w:p w14:paraId="18EAF472" w14:textId="77777777" w:rsidR="008B2BA4" w:rsidRPr="00FE387B" w:rsidRDefault="008B2BA4" w:rsidP="001356D3">
      <w:pPr>
        <w:rPr>
          <w:sz w:val="22"/>
          <w:szCs w:val="22"/>
        </w:rPr>
      </w:pPr>
    </w:p>
    <w:p w14:paraId="62744024" w14:textId="77777777" w:rsidR="001356D3" w:rsidRPr="00FE387B" w:rsidRDefault="001356D3" w:rsidP="001356D3"/>
    <w:p w14:paraId="20CD976C" w14:textId="77777777"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14:paraId="0A36C4C2"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14:paraId="687C934A" w14:textId="77777777" w:rsidTr="002060BA">
        <w:tc>
          <w:tcPr>
            <w:tcW w:w="8647" w:type="dxa"/>
          </w:tcPr>
          <w:p w14:paraId="7226F4A1" w14:textId="77777777"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14:paraId="5B83C07E" w14:textId="77777777" w:rsidR="001356D3" w:rsidRPr="00FE387B" w:rsidRDefault="001356D3" w:rsidP="002060BA">
            <w:pPr>
              <w:spacing w:before="60" w:after="120"/>
              <w:jc w:val="center"/>
              <w:rPr>
                <w:b/>
                <w:szCs w:val="22"/>
              </w:rPr>
            </w:pPr>
            <w:r w:rsidRPr="00FE387B">
              <w:rPr>
                <w:b/>
                <w:sz w:val="22"/>
                <w:szCs w:val="22"/>
              </w:rPr>
              <w:t>E</w:t>
            </w:r>
          </w:p>
        </w:tc>
      </w:tr>
    </w:tbl>
    <w:p w14:paraId="0E2B5ED8" w14:textId="77777777" w:rsidR="001356D3" w:rsidRDefault="001356D3" w:rsidP="001356D3"/>
    <w:p w14:paraId="74A4491B" w14:textId="77777777" w:rsidR="008B2BA4" w:rsidRPr="00FE387B" w:rsidRDefault="008B2BA4" w:rsidP="001356D3"/>
    <w:p w14:paraId="30E23998"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71C84DBD" w14:textId="77777777" w:rsidR="001356D3" w:rsidRPr="00FE387B" w:rsidRDefault="001356D3" w:rsidP="001356D3">
      <w:pPr>
        <w:rPr>
          <w:sz w:val="22"/>
          <w:szCs w:val="22"/>
        </w:rPr>
      </w:pPr>
    </w:p>
    <w:p w14:paraId="77D7FBBD" w14:textId="77777777" w:rsidR="00B679FC" w:rsidRDefault="001356D3" w:rsidP="001356D3">
      <w:pPr>
        <w:rPr>
          <w:i/>
          <w:sz w:val="22"/>
          <w:szCs w:val="22"/>
        </w:rPr>
      </w:pPr>
      <w:r w:rsidRPr="00FE387B">
        <w:rPr>
          <w:i/>
          <w:sz w:val="22"/>
          <w:szCs w:val="22"/>
        </w:rPr>
        <w:t>The form must b</w:t>
      </w:r>
      <w:r>
        <w:rPr>
          <w:i/>
          <w:sz w:val="22"/>
          <w:szCs w:val="22"/>
        </w:rPr>
        <w:t xml:space="preserve">e fully completed and legible. </w:t>
      </w:r>
    </w:p>
    <w:p w14:paraId="2C5B3D7A" w14:textId="17000BF9" w:rsidR="001356D3" w:rsidRPr="008B2BA4" w:rsidRDefault="001356D3" w:rsidP="001356D3">
      <w:pPr>
        <w:rPr>
          <w:b/>
          <w:bCs/>
          <w:i/>
          <w:sz w:val="22"/>
          <w:szCs w:val="22"/>
        </w:rPr>
      </w:pPr>
      <w:r w:rsidRPr="008B2BA4">
        <w:rPr>
          <w:b/>
          <w:bCs/>
          <w:i/>
          <w:sz w:val="22"/>
          <w:szCs w:val="22"/>
        </w:rPr>
        <w:t>The supporting statement should be clear, concise and related to the specific post.</w:t>
      </w:r>
    </w:p>
    <w:p w14:paraId="435247DD" w14:textId="77777777" w:rsidR="00381BAC" w:rsidRDefault="00381BAC"/>
    <w:sectPr w:rsidR="00381BA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259AC" w14:textId="77777777" w:rsidR="0014545D" w:rsidRDefault="0014545D" w:rsidP="006E6656">
      <w:r>
        <w:separator/>
      </w:r>
    </w:p>
  </w:endnote>
  <w:endnote w:type="continuationSeparator" w:id="0">
    <w:p w14:paraId="0EF0E262" w14:textId="77777777" w:rsidR="0014545D" w:rsidRDefault="0014545D"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4FD7C" w14:textId="77777777" w:rsidR="0014545D" w:rsidRDefault="0014545D" w:rsidP="006E6656">
      <w:r>
        <w:separator/>
      </w:r>
    </w:p>
  </w:footnote>
  <w:footnote w:type="continuationSeparator" w:id="0">
    <w:p w14:paraId="13069365" w14:textId="77777777" w:rsidR="0014545D" w:rsidRDefault="0014545D" w:rsidP="006E6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7D99E" w14:textId="65B0A3E0" w:rsidR="00E53316" w:rsidRDefault="00E53316">
    <w:pPr>
      <w:pStyle w:val="Header"/>
    </w:pPr>
    <w:r w:rsidRPr="001C4096">
      <w:rPr>
        <w:noProof/>
      </w:rPr>
      <w:drawing>
        <wp:anchor distT="0" distB="0" distL="114300" distR="114300" simplePos="0" relativeHeight="251659264" behindDoc="1" locked="0" layoutInCell="1" allowOverlap="1" wp14:anchorId="7A8B5F32" wp14:editId="7C26BC38">
          <wp:simplePos x="0" y="0"/>
          <wp:positionH relativeFrom="column">
            <wp:posOffset>-127000</wp:posOffset>
          </wp:positionH>
          <wp:positionV relativeFrom="paragraph">
            <wp:posOffset>-147320</wp:posOffset>
          </wp:positionV>
          <wp:extent cx="996950" cy="996950"/>
          <wp:effectExtent l="0" t="0" r="0" b="0"/>
          <wp:wrapThrough wrapText="bothSides">
            <wp:wrapPolygon edited="0">
              <wp:start x="0" y="0"/>
              <wp:lineTo x="0" y="21050"/>
              <wp:lineTo x="21050" y="21050"/>
              <wp:lineTo x="2105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96950" cy="996950"/>
                  </a:xfrm>
                  <a:prstGeom prst="rect">
                    <a:avLst/>
                  </a:prstGeom>
                </pic:spPr>
              </pic:pic>
            </a:graphicData>
          </a:graphic>
          <wp14:sizeRelH relativeFrom="page">
            <wp14:pctWidth>0</wp14:pctWidth>
          </wp14:sizeRelH>
          <wp14:sizeRelV relativeFrom="page">
            <wp14:pctHeight>0</wp14:pctHeight>
          </wp14:sizeRelV>
        </wp:anchor>
      </w:drawing>
    </w:r>
  </w:p>
  <w:p w14:paraId="741CF5C1" w14:textId="77777777" w:rsidR="008F2CC6" w:rsidRDefault="008F2CC6" w:rsidP="008F2CC6">
    <w:pPr>
      <w:pStyle w:val="Header"/>
      <w:rPr>
        <w:b/>
        <w:bCs/>
        <w:color w:val="1F4E79" w:themeColor="accent5" w:themeShade="80"/>
        <w:sz w:val="32"/>
        <w:szCs w:val="24"/>
      </w:rPr>
    </w:pPr>
    <w:r>
      <w:rPr>
        <w:b/>
        <w:bCs/>
        <w:color w:val="1F4E79" w:themeColor="accent5" w:themeShade="80"/>
        <w:sz w:val="32"/>
        <w:szCs w:val="24"/>
      </w:rPr>
      <w:t>'</w:t>
    </w:r>
    <w:r w:rsidRPr="00DA5FFE">
      <w:rPr>
        <w:b/>
        <w:bCs/>
        <w:color w:val="1F4E79" w:themeColor="accent5" w:themeShade="80"/>
        <w:sz w:val="32"/>
        <w:szCs w:val="24"/>
      </w:rPr>
      <w:t>United in Life-Long Learning</w:t>
    </w:r>
    <w:r>
      <w:rPr>
        <w:b/>
        <w:bCs/>
        <w:color w:val="1F4E79" w:themeColor="accent5" w:themeShade="80"/>
        <w:sz w:val="32"/>
        <w:szCs w:val="24"/>
      </w:rPr>
      <w:t>'</w:t>
    </w:r>
  </w:p>
  <w:p w14:paraId="799DF30E" w14:textId="73C8494A" w:rsidR="006E6656" w:rsidRDefault="006E66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16cid:durableId="554127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104F40"/>
    <w:rsid w:val="001356D3"/>
    <w:rsid w:val="0014545D"/>
    <w:rsid w:val="00157C39"/>
    <w:rsid w:val="001A0AA6"/>
    <w:rsid w:val="001A18E6"/>
    <w:rsid w:val="001D323A"/>
    <w:rsid w:val="001F2CCB"/>
    <w:rsid w:val="00214DAF"/>
    <w:rsid w:val="00265935"/>
    <w:rsid w:val="00381BAC"/>
    <w:rsid w:val="00394789"/>
    <w:rsid w:val="003B7E55"/>
    <w:rsid w:val="0041608B"/>
    <w:rsid w:val="00474243"/>
    <w:rsid w:val="00530F45"/>
    <w:rsid w:val="005563DE"/>
    <w:rsid w:val="0055726B"/>
    <w:rsid w:val="005876EE"/>
    <w:rsid w:val="005E0C57"/>
    <w:rsid w:val="005E63A9"/>
    <w:rsid w:val="00614986"/>
    <w:rsid w:val="00632E71"/>
    <w:rsid w:val="00635B5A"/>
    <w:rsid w:val="00663E13"/>
    <w:rsid w:val="00674E6F"/>
    <w:rsid w:val="0069675E"/>
    <w:rsid w:val="00697CF9"/>
    <w:rsid w:val="006C5672"/>
    <w:rsid w:val="006D6942"/>
    <w:rsid w:val="006E6656"/>
    <w:rsid w:val="00710790"/>
    <w:rsid w:val="007160B5"/>
    <w:rsid w:val="007764C9"/>
    <w:rsid w:val="008B2BA4"/>
    <w:rsid w:val="008F2CC6"/>
    <w:rsid w:val="008F7A7E"/>
    <w:rsid w:val="00970EF4"/>
    <w:rsid w:val="00994029"/>
    <w:rsid w:val="00A7583C"/>
    <w:rsid w:val="00A929DA"/>
    <w:rsid w:val="00AB41CD"/>
    <w:rsid w:val="00AE2AB1"/>
    <w:rsid w:val="00B679FC"/>
    <w:rsid w:val="00BC1CFE"/>
    <w:rsid w:val="00CE36E5"/>
    <w:rsid w:val="00D55681"/>
    <w:rsid w:val="00D57C70"/>
    <w:rsid w:val="00DB0F0C"/>
    <w:rsid w:val="00DF4CD3"/>
    <w:rsid w:val="00E06052"/>
    <w:rsid w:val="00E53316"/>
    <w:rsid w:val="00EC34C7"/>
    <w:rsid w:val="00EC6B90"/>
    <w:rsid w:val="00EE290A"/>
    <w:rsid w:val="00EF4E7C"/>
    <w:rsid w:val="00F30009"/>
    <w:rsid w:val="00FA3E19"/>
    <w:rsid w:val="00FB58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4</Pages>
  <Words>842</Words>
  <Characters>4806</Characters>
  <Application>Microsoft Office Word</Application>
  <DocSecurity>0</DocSecurity>
  <Lines>40</Lines>
  <Paragraphs>11</Paragraphs>
  <ScaleCrop>false</ScaleCrop>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Fryer, Julie</cp:lastModifiedBy>
  <cp:revision>50</cp:revision>
  <dcterms:created xsi:type="dcterms:W3CDTF">2024-01-26T13:10:00Z</dcterms:created>
  <dcterms:modified xsi:type="dcterms:W3CDTF">2024-02-01T13:37:00Z</dcterms:modified>
</cp:coreProperties>
</file>